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DDD67C" w14:textId="12FE3714" w:rsidR="00960890" w:rsidRPr="001C317C" w:rsidRDefault="00FD18EA" w:rsidP="003D2F22">
      <w:pPr>
        <w:jc w:val="both"/>
        <w:rPr>
          <w:rFonts w:asciiTheme="minorHAnsi" w:hAnsiTheme="minorHAnsi"/>
          <w:b/>
          <w:szCs w:val="28"/>
          <w:lang w:val="pl-PL" w:eastAsia="zh-TW"/>
        </w:rPr>
      </w:pPr>
      <w:r w:rsidRPr="001C317C">
        <w:rPr>
          <w:rFonts w:asciiTheme="minorHAnsi" w:hAnsiTheme="minorHAnsi"/>
          <w:b/>
          <w:szCs w:val="28"/>
          <w:lang w:val="pl-PL" w:eastAsia="zh-TW"/>
        </w:rPr>
        <w:t>Komunikat prasowy</w:t>
      </w:r>
    </w:p>
    <w:p w14:paraId="1C7A20FA" w14:textId="77777777" w:rsidR="00FE4AEF" w:rsidRPr="00FD18EA" w:rsidRDefault="00FE4AEF" w:rsidP="003D2F22">
      <w:pPr>
        <w:jc w:val="both"/>
        <w:rPr>
          <w:rFonts w:asciiTheme="minorHAnsi" w:hAnsiTheme="minorHAnsi"/>
          <w:b/>
          <w:sz w:val="28"/>
          <w:szCs w:val="28"/>
          <w:lang w:val="pl-PL"/>
        </w:rPr>
      </w:pPr>
    </w:p>
    <w:p w14:paraId="144FC6B4" w14:textId="2F324982" w:rsidR="00FD18EA" w:rsidRPr="00671822" w:rsidRDefault="006D4B6A" w:rsidP="003D2F22">
      <w:pPr>
        <w:pStyle w:val="Akapitzlist"/>
        <w:spacing w:after="0" w:line="240" w:lineRule="auto"/>
        <w:ind w:left="360"/>
        <w:jc w:val="center"/>
        <w:rPr>
          <w:b/>
          <w:sz w:val="32"/>
          <w:szCs w:val="28"/>
          <w:lang w:val="pl-PL" w:eastAsia="zh-TW"/>
        </w:rPr>
      </w:pPr>
      <w:r w:rsidRPr="00671822">
        <w:rPr>
          <w:b/>
          <w:sz w:val="32"/>
          <w:szCs w:val="28"/>
          <w:lang w:val="pl-PL" w:eastAsia="zh-TW"/>
        </w:rPr>
        <w:t xml:space="preserve">Matches Cup – </w:t>
      </w:r>
      <w:r w:rsidR="00FD568C" w:rsidRPr="00671822">
        <w:rPr>
          <w:b/>
          <w:sz w:val="32"/>
          <w:szCs w:val="28"/>
          <w:lang w:val="pl-PL" w:eastAsia="zh-TW"/>
        </w:rPr>
        <w:t>gra mobilna</w:t>
      </w:r>
      <w:r w:rsidR="00C17A10" w:rsidRPr="00671822">
        <w:rPr>
          <w:b/>
          <w:sz w:val="32"/>
          <w:szCs w:val="28"/>
          <w:lang w:val="pl-PL" w:eastAsia="zh-TW"/>
        </w:rPr>
        <w:t>,</w:t>
      </w:r>
      <w:r w:rsidR="00FD568C" w:rsidRPr="00671822">
        <w:rPr>
          <w:b/>
          <w:sz w:val="32"/>
          <w:szCs w:val="28"/>
          <w:lang w:val="pl-PL" w:eastAsia="zh-TW"/>
        </w:rPr>
        <w:t xml:space="preserve"> </w:t>
      </w:r>
      <w:r w:rsidR="00671822" w:rsidRPr="00671822">
        <w:rPr>
          <w:b/>
          <w:sz w:val="32"/>
          <w:szCs w:val="28"/>
          <w:lang w:val="pl-PL" w:eastAsia="zh-TW"/>
        </w:rPr>
        <w:t xml:space="preserve">która </w:t>
      </w:r>
      <w:r w:rsidR="004372B1">
        <w:rPr>
          <w:b/>
          <w:sz w:val="32"/>
          <w:szCs w:val="28"/>
          <w:lang w:val="pl-PL" w:eastAsia="zh-TW"/>
        </w:rPr>
        <w:t xml:space="preserve">bawi, uczy i </w:t>
      </w:r>
      <w:r w:rsidR="00671822">
        <w:rPr>
          <w:b/>
          <w:sz w:val="32"/>
          <w:szCs w:val="28"/>
          <w:lang w:val="pl-PL" w:eastAsia="zh-TW"/>
        </w:rPr>
        <w:t>dba o środowisko</w:t>
      </w:r>
    </w:p>
    <w:p w14:paraId="53869D7D" w14:textId="77777777" w:rsidR="007D0E44" w:rsidRPr="00671822" w:rsidRDefault="007D0E44" w:rsidP="003D2F22">
      <w:pPr>
        <w:pStyle w:val="Akapitzlist"/>
        <w:spacing w:after="0" w:line="240" w:lineRule="auto"/>
        <w:ind w:left="360"/>
        <w:jc w:val="center"/>
        <w:rPr>
          <w:rFonts w:cstheme="minorHAnsi"/>
          <w:b/>
          <w:lang w:val="pl-PL" w:eastAsia="zh-TW"/>
        </w:rPr>
      </w:pPr>
    </w:p>
    <w:p w14:paraId="4F8C07F1" w14:textId="15B6DC4E" w:rsidR="00980C51" w:rsidRDefault="00AE58D6" w:rsidP="001C317C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0"/>
          <w:lang w:val="pl-PL"/>
        </w:rPr>
      </w:pPr>
      <w:r>
        <w:rPr>
          <w:rFonts w:asciiTheme="minorHAnsi" w:hAnsiTheme="minorHAnsi" w:cstheme="minorHAnsi"/>
          <w:b/>
          <w:sz w:val="22"/>
          <w:szCs w:val="20"/>
          <w:lang w:val="pl-PL"/>
        </w:rPr>
        <w:t>Warszawa, 1</w:t>
      </w:r>
      <w:r w:rsidR="009175D3">
        <w:rPr>
          <w:rFonts w:asciiTheme="minorHAnsi" w:hAnsiTheme="minorHAnsi" w:cstheme="minorHAnsi"/>
          <w:b/>
          <w:sz w:val="22"/>
          <w:szCs w:val="20"/>
          <w:lang w:val="pl-PL"/>
        </w:rPr>
        <w:t>5</w:t>
      </w:r>
      <w:r>
        <w:rPr>
          <w:rFonts w:asciiTheme="minorHAnsi" w:hAnsiTheme="minorHAnsi" w:cstheme="minorHAnsi"/>
          <w:b/>
          <w:sz w:val="22"/>
          <w:szCs w:val="20"/>
          <w:lang w:val="pl-PL"/>
        </w:rPr>
        <w:t xml:space="preserve"> kwietnia 2020 r. – </w:t>
      </w:r>
      <w:r w:rsidR="0065088A">
        <w:rPr>
          <w:rFonts w:asciiTheme="minorHAnsi" w:hAnsiTheme="minorHAnsi" w:cstheme="minorHAnsi"/>
          <w:b/>
          <w:sz w:val="22"/>
          <w:szCs w:val="20"/>
          <w:lang w:val="pl-PL"/>
        </w:rPr>
        <w:t>Na rynku</w:t>
      </w:r>
      <w:r w:rsidR="00ED533C">
        <w:rPr>
          <w:rFonts w:asciiTheme="minorHAnsi" w:hAnsiTheme="minorHAnsi" w:cstheme="minorHAnsi"/>
          <w:b/>
          <w:sz w:val="22"/>
          <w:szCs w:val="20"/>
          <w:lang w:val="pl-PL"/>
        </w:rPr>
        <w:t xml:space="preserve"> </w:t>
      </w:r>
      <w:r w:rsidR="0065088A">
        <w:rPr>
          <w:rFonts w:asciiTheme="minorHAnsi" w:hAnsiTheme="minorHAnsi" w:cstheme="minorHAnsi"/>
          <w:b/>
          <w:sz w:val="22"/>
          <w:szCs w:val="20"/>
          <w:lang w:val="pl-PL"/>
        </w:rPr>
        <w:t xml:space="preserve">gier </w:t>
      </w:r>
      <w:r w:rsidR="00980C51">
        <w:rPr>
          <w:rFonts w:asciiTheme="minorHAnsi" w:hAnsiTheme="minorHAnsi" w:cstheme="minorHAnsi"/>
          <w:b/>
          <w:sz w:val="22"/>
          <w:szCs w:val="20"/>
          <w:lang w:val="pl-PL"/>
        </w:rPr>
        <w:t xml:space="preserve">mobilnych </w:t>
      </w:r>
      <w:r w:rsidR="00B21D41">
        <w:rPr>
          <w:rFonts w:asciiTheme="minorHAnsi" w:hAnsiTheme="minorHAnsi" w:cstheme="minorHAnsi"/>
          <w:b/>
          <w:sz w:val="22"/>
          <w:szCs w:val="20"/>
          <w:lang w:val="pl-PL"/>
        </w:rPr>
        <w:t xml:space="preserve">pojawił się </w:t>
      </w:r>
      <w:r w:rsidR="00E34803">
        <w:rPr>
          <w:rFonts w:asciiTheme="minorHAnsi" w:hAnsiTheme="minorHAnsi" w:cstheme="minorHAnsi"/>
          <w:b/>
          <w:sz w:val="22"/>
          <w:szCs w:val="20"/>
          <w:lang w:val="pl-PL"/>
        </w:rPr>
        <w:t>now</w:t>
      </w:r>
      <w:r w:rsidR="00B21D41">
        <w:rPr>
          <w:rFonts w:asciiTheme="minorHAnsi" w:hAnsiTheme="minorHAnsi" w:cstheme="minorHAnsi"/>
          <w:b/>
          <w:sz w:val="22"/>
          <w:szCs w:val="20"/>
          <w:lang w:val="pl-PL"/>
        </w:rPr>
        <w:t>y koncept</w:t>
      </w:r>
      <w:r w:rsidR="000C71AA">
        <w:rPr>
          <w:rFonts w:asciiTheme="minorHAnsi" w:hAnsiTheme="minorHAnsi" w:cstheme="minorHAnsi"/>
          <w:b/>
          <w:sz w:val="22"/>
          <w:szCs w:val="20"/>
          <w:lang w:val="pl-PL"/>
        </w:rPr>
        <w:t>, to</w:t>
      </w:r>
      <w:r w:rsidR="00D5275E">
        <w:rPr>
          <w:rFonts w:asciiTheme="minorHAnsi" w:hAnsiTheme="minorHAnsi" w:cstheme="minorHAnsi"/>
          <w:b/>
          <w:sz w:val="22"/>
          <w:szCs w:val="20"/>
          <w:lang w:val="pl-PL"/>
        </w:rPr>
        <w:t xml:space="preserve"> </w:t>
      </w:r>
      <w:r w:rsidR="00642374">
        <w:rPr>
          <w:rFonts w:asciiTheme="minorHAnsi" w:hAnsiTheme="minorHAnsi" w:cstheme="minorHAnsi"/>
          <w:b/>
          <w:sz w:val="22"/>
          <w:szCs w:val="20"/>
          <w:lang w:val="pl-PL"/>
        </w:rPr>
        <w:t>Matches Cup – pozornie prosta</w:t>
      </w:r>
      <w:r w:rsidR="000C71AA">
        <w:rPr>
          <w:rFonts w:asciiTheme="minorHAnsi" w:hAnsiTheme="minorHAnsi" w:cstheme="minorHAnsi"/>
          <w:b/>
          <w:sz w:val="22"/>
          <w:szCs w:val="20"/>
          <w:lang w:val="pl-PL"/>
        </w:rPr>
        <w:t>, ale nie łatwa</w:t>
      </w:r>
      <w:r w:rsidR="00642374">
        <w:rPr>
          <w:rFonts w:asciiTheme="minorHAnsi" w:hAnsiTheme="minorHAnsi" w:cstheme="minorHAnsi"/>
          <w:b/>
          <w:sz w:val="22"/>
          <w:szCs w:val="20"/>
          <w:lang w:val="pl-PL"/>
        </w:rPr>
        <w:t xml:space="preserve"> gra logiczna, za którą kryje się wiele </w:t>
      </w:r>
      <w:r w:rsidR="00D5275E">
        <w:rPr>
          <w:rFonts w:asciiTheme="minorHAnsi" w:hAnsiTheme="minorHAnsi" w:cstheme="minorHAnsi"/>
          <w:b/>
          <w:sz w:val="22"/>
          <w:szCs w:val="20"/>
          <w:lang w:val="pl-PL"/>
        </w:rPr>
        <w:t xml:space="preserve">zaskakujących rozwiązań. </w:t>
      </w:r>
      <w:r w:rsidR="00E51EB1">
        <w:rPr>
          <w:rFonts w:asciiTheme="minorHAnsi" w:hAnsiTheme="minorHAnsi" w:cstheme="minorHAnsi"/>
          <w:b/>
          <w:sz w:val="22"/>
          <w:szCs w:val="20"/>
          <w:lang w:val="pl-PL"/>
        </w:rPr>
        <w:t>T</w:t>
      </w:r>
      <w:r w:rsidR="00510460">
        <w:rPr>
          <w:rFonts w:asciiTheme="minorHAnsi" w:hAnsiTheme="minorHAnsi" w:cstheme="minorHAnsi"/>
          <w:b/>
          <w:sz w:val="22"/>
          <w:szCs w:val="20"/>
          <w:lang w:val="pl-PL"/>
        </w:rPr>
        <w:t>wórcy dołożyli wszelkich starań, by oprócz aspektów rozrywkowych</w:t>
      </w:r>
      <w:r w:rsidR="00E51EB1">
        <w:rPr>
          <w:rFonts w:asciiTheme="minorHAnsi" w:hAnsiTheme="minorHAnsi" w:cstheme="minorHAnsi"/>
          <w:b/>
          <w:sz w:val="22"/>
          <w:szCs w:val="20"/>
          <w:lang w:val="pl-PL"/>
        </w:rPr>
        <w:t>,</w:t>
      </w:r>
      <w:r w:rsidR="00510460">
        <w:rPr>
          <w:rFonts w:asciiTheme="minorHAnsi" w:hAnsiTheme="minorHAnsi" w:cstheme="minorHAnsi"/>
          <w:b/>
          <w:sz w:val="22"/>
          <w:szCs w:val="20"/>
          <w:lang w:val="pl-PL"/>
        </w:rPr>
        <w:t xml:space="preserve"> </w:t>
      </w:r>
      <w:r w:rsidR="00E51EB1">
        <w:rPr>
          <w:rFonts w:asciiTheme="minorHAnsi" w:hAnsiTheme="minorHAnsi" w:cstheme="minorHAnsi"/>
          <w:b/>
          <w:sz w:val="22"/>
          <w:szCs w:val="20"/>
          <w:lang w:val="pl-PL"/>
        </w:rPr>
        <w:t xml:space="preserve">gra </w:t>
      </w:r>
      <w:r w:rsidR="00510460">
        <w:rPr>
          <w:rFonts w:asciiTheme="minorHAnsi" w:hAnsiTheme="minorHAnsi" w:cstheme="minorHAnsi"/>
          <w:b/>
          <w:sz w:val="22"/>
          <w:szCs w:val="20"/>
          <w:lang w:val="pl-PL"/>
        </w:rPr>
        <w:t xml:space="preserve">dostarczała także </w:t>
      </w:r>
      <w:r w:rsidR="003D3CCD">
        <w:rPr>
          <w:rFonts w:asciiTheme="minorHAnsi" w:hAnsiTheme="minorHAnsi" w:cstheme="minorHAnsi"/>
          <w:b/>
          <w:sz w:val="22"/>
          <w:szCs w:val="20"/>
          <w:lang w:val="pl-PL"/>
        </w:rPr>
        <w:t>odpowiednią dawkę edukacji</w:t>
      </w:r>
      <w:r w:rsidR="00416ADF">
        <w:rPr>
          <w:rFonts w:asciiTheme="minorHAnsi" w:hAnsiTheme="minorHAnsi" w:cstheme="minorHAnsi"/>
          <w:b/>
          <w:sz w:val="22"/>
          <w:szCs w:val="20"/>
          <w:lang w:val="pl-PL"/>
        </w:rPr>
        <w:t xml:space="preserve">. </w:t>
      </w:r>
      <w:r w:rsidR="00AB3D19">
        <w:rPr>
          <w:rFonts w:asciiTheme="minorHAnsi" w:hAnsiTheme="minorHAnsi" w:cstheme="minorHAnsi"/>
          <w:b/>
          <w:sz w:val="22"/>
          <w:szCs w:val="20"/>
          <w:lang w:val="pl-PL"/>
        </w:rPr>
        <w:t>Dod</w:t>
      </w:r>
      <w:r w:rsidR="00357DD0">
        <w:rPr>
          <w:rFonts w:asciiTheme="minorHAnsi" w:hAnsiTheme="minorHAnsi" w:cstheme="minorHAnsi"/>
          <w:b/>
          <w:sz w:val="22"/>
          <w:szCs w:val="20"/>
          <w:lang w:val="pl-PL"/>
        </w:rPr>
        <w:t xml:space="preserve">atkowo, producenci </w:t>
      </w:r>
      <w:r w:rsidR="00E764F0">
        <w:rPr>
          <w:rFonts w:asciiTheme="minorHAnsi" w:hAnsiTheme="minorHAnsi" w:cstheme="minorHAnsi"/>
          <w:b/>
          <w:sz w:val="22"/>
          <w:szCs w:val="20"/>
          <w:lang w:val="pl-PL"/>
        </w:rPr>
        <w:t xml:space="preserve">przeznaczą 5% </w:t>
      </w:r>
      <w:r w:rsidR="00357DD0">
        <w:rPr>
          <w:rFonts w:asciiTheme="minorHAnsi" w:hAnsiTheme="minorHAnsi" w:cstheme="minorHAnsi"/>
          <w:b/>
          <w:sz w:val="22"/>
          <w:szCs w:val="20"/>
          <w:lang w:val="pl-PL"/>
        </w:rPr>
        <w:t xml:space="preserve">zysków </w:t>
      </w:r>
      <w:r w:rsidR="00E764F0">
        <w:rPr>
          <w:rFonts w:asciiTheme="minorHAnsi" w:hAnsiTheme="minorHAnsi" w:cstheme="minorHAnsi"/>
          <w:b/>
          <w:sz w:val="22"/>
          <w:szCs w:val="20"/>
          <w:lang w:val="pl-PL"/>
        </w:rPr>
        <w:t>z każdej zebranej subskrypcji na cele ratujące ekologię</w:t>
      </w:r>
      <w:r w:rsidR="00F33627">
        <w:rPr>
          <w:rFonts w:asciiTheme="minorHAnsi" w:hAnsiTheme="minorHAnsi" w:cstheme="minorHAnsi"/>
          <w:b/>
          <w:sz w:val="22"/>
          <w:szCs w:val="20"/>
          <w:lang w:val="pl-PL"/>
        </w:rPr>
        <w:t xml:space="preserve">, a sam Matches Cup ma przyczynić się </w:t>
      </w:r>
      <w:r w:rsidR="00310850">
        <w:rPr>
          <w:rFonts w:asciiTheme="minorHAnsi" w:hAnsiTheme="minorHAnsi" w:cstheme="minorHAnsi"/>
          <w:b/>
          <w:sz w:val="22"/>
          <w:szCs w:val="20"/>
          <w:lang w:val="pl-PL"/>
        </w:rPr>
        <w:t xml:space="preserve">tym samym </w:t>
      </w:r>
      <w:r w:rsidR="00F33627">
        <w:rPr>
          <w:rFonts w:asciiTheme="minorHAnsi" w:hAnsiTheme="minorHAnsi" w:cstheme="minorHAnsi"/>
          <w:b/>
          <w:sz w:val="22"/>
          <w:szCs w:val="20"/>
          <w:lang w:val="pl-PL"/>
        </w:rPr>
        <w:t>do rozwoju nowej kategorii gier</w:t>
      </w:r>
      <w:r w:rsidR="00CC7519">
        <w:rPr>
          <w:rFonts w:asciiTheme="minorHAnsi" w:hAnsiTheme="minorHAnsi" w:cstheme="minorHAnsi"/>
          <w:b/>
          <w:sz w:val="22"/>
          <w:szCs w:val="20"/>
          <w:lang w:val="pl-PL"/>
        </w:rPr>
        <w:t>.</w:t>
      </w:r>
    </w:p>
    <w:p w14:paraId="5246E9FF" w14:textId="77777777" w:rsidR="00980C51" w:rsidRDefault="00980C51" w:rsidP="001C317C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0"/>
          <w:lang w:val="pl-PL"/>
        </w:rPr>
      </w:pPr>
    </w:p>
    <w:p w14:paraId="07EE45B8" w14:textId="32C4EE44" w:rsidR="00306546" w:rsidRDefault="007149E7" w:rsidP="00725AF1">
      <w:pPr>
        <w:spacing w:line="360" w:lineRule="auto"/>
        <w:jc w:val="both"/>
        <w:rPr>
          <w:rFonts w:asciiTheme="minorHAnsi" w:hAnsiTheme="minorHAnsi" w:cstheme="minorHAnsi"/>
          <w:sz w:val="22"/>
          <w:szCs w:val="20"/>
          <w:lang w:val="pl-PL"/>
        </w:rPr>
      </w:pPr>
      <w:r>
        <w:rPr>
          <w:rFonts w:asciiTheme="minorHAnsi" w:hAnsiTheme="minorHAnsi" w:cstheme="minorHAnsi"/>
          <w:sz w:val="22"/>
          <w:szCs w:val="20"/>
          <w:lang w:val="pl-PL"/>
        </w:rPr>
        <w:t xml:space="preserve">Zasady gry są proste. </w:t>
      </w:r>
      <w:r w:rsidR="008701D5">
        <w:rPr>
          <w:rFonts w:asciiTheme="minorHAnsi" w:hAnsiTheme="minorHAnsi" w:cstheme="minorHAnsi"/>
          <w:sz w:val="22"/>
          <w:szCs w:val="20"/>
          <w:lang w:val="pl-PL"/>
        </w:rPr>
        <w:t>Należy ułożyć zapałki</w:t>
      </w:r>
      <w:r w:rsidR="00306546">
        <w:rPr>
          <w:rFonts w:asciiTheme="minorHAnsi" w:hAnsiTheme="minorHAnsi" w:cstheme="minorHAnsi"/>
          <w:sz w:val="22"/>
          <w:szCs w:val="20"/>
          <w:lang w:val="pl-PL"/>
        </w:rPr>
        <w:t xml:space="preserve"> w odpowiedniej konfiguracji tak, aby </w:t>
      </w:r>
      <w:r w:rsidR="008D59D6">
        <w:rPr>
          <w:rFonts w:asciiTheme="minorHAnsi" w:hAnsiTheme="minorHAnsi" w:cstheme="minorHAnsi"/>
          <w:sz w:val="22"/>
          <w:szCs w:val="20"/>
          <w:lang w:val="pl-PL"/>
        </w:rPr>
        <w:t xml:space="preserve">równanie matematyczne stworzone </w:t>
      </w:r>
      <w:r>
        <w:rPr>
          <w:rFonts w:asciiTheme="minorHAnsi" w:hAnsiTheme="minorHAnsi" w:cstheme="minorHAnsi"/>
          <w:sz w:val="22"/>
          <w:szCs w:val="20"/>
          <w:lang w:val="pl-PL"/>
        </w:rPr>
        <w:t>przy ich pomocy</w:t>
      </w:r>
      <w:r w:rsidR="008D59D6">
        <w:rPr>
          <w:rFonts w:asciiTheme="minorHAnsi" w:hAnsiTheme="minorHAnsi" w:cstheme="minorHAnsi"/>
          <w:sz w:val="22"/>
          <w:szCs w:val="20"/>
          <w:lang w:val="pl-PL"/>
        </w:rPr>
        <w:t xml:space="preserve"> było poprawne</w:t>
      </w:r>
      <w:r w:rsidR="0094080E">
        <w:rPr>
          <w:rFonts w:asciiTheme="minorHAnsi" w:hAnsiTheme="minorHAnsi" w:cstheme="minorHAnsi"/>
          <w:sz w:val="22"/>
          <w:szCs w:val="20"/>
          <w:lang w:val="pl-PL"/>
        </w:rPr>
        <w:t xml:space="preserve">. </w:t>
      </w:r>
      <w:r w:rsidR="00D02BD9">
        <w:rPr>
          <w:rFonts w:asciiTheme="minorHAnsi" w:hAnsiTheme="minorHAnsi" w:cstheme="minorHAnsi"/>
          <w:sz w:val="22"/>
          <w:szCs w:val="20"/>
          <w:lang w:val="pl-PL"/>
        </w:rPr>
        <w:t>To doskonale</w:t>
      </w:r>
      <w:r>
        <w:rPr>
          <w:rFonts w:asciiTheme="minorHAnsi" w:hAnsiTheme="minorHAnsi" w:cstheme="minorHAnsi"/>
          <w:sz w:val="22"/>
          <w:szCs w:val="20"/>
          <w:lang w:val="pl-PL"/>
        </w:rPr>
        <w:t xml:space="preserve"> znan</w:t>
      </w:r>
      <w:r w:rsidR="005E0189">
        <w:rPr>
          <w:rFonts w:asciiTheme="minorHAnsi" w:hAnsiTheme="minorHAnsi" w:cstheme="minorHAnsi"/>
          <w:sz w:val="22"/>
          <w:szCs w:val="20"/>
          <w:lang w:val="pl-PL"/>
        </w:rPr>
        <w:t>a łamigłówk</w:t>
      </w:r>
      <w:r w:rsidR="006F7333">
        <w:rPr>
          <w:rFonts w:asciiTheme="minorHAnsi" w:hAnsiTheme="minorHAnsi" w:cstheme="minorHAnsi"/>
          <w:sz w:val="22"/>
          <w:szCs w:val="20"/>
          <w:lang w:val="pl-PL"/>
        </w:rPr>
        <w:t>a</w:t>
      </w:r>
      <w:r w:rsidR="005E0189">
        <w:rPr>
          <w:rFonts w:asciiTheme="minorHAnsi" w:hAnsiTheme="minorHAnsi" w:cstheme="minorHAnsi"/>
          <w:sz w:val="22"/>
          <w:szCs w:val="20"/>
          <w:lang w:val="pl-PL"/>
        </w:rPr>
        <w:t xml:space="preserve">, którą każdy </w:t>
      </w:r>
      <w:r w:rsidR="00B47481">
        <w:rPr>
          <w:rFonts w:asciiTheme="minorHAnsi" w:hAnsiTheme="minorHAnsi" w:cstheme="minorHAnsi"/>
          <w:sz w:val="22"/>
          <w:szCs w:val="20"/>
          <w:lang w:val="pl-PL"/>
        </w:rPr>
        <w:t>rozwiązywał</w:t>
      </w:r>
      <w:r w:rsidR="005E0189">
        <w:rPr>
          <w:rFonts w:asciiTheme="minorHAnsi" w:hAnsiTheme="minorHAnsi" w:cstheme="minorHAnsi"/>
          <w:sz w:val="22"/>
          <w:szCs w:val="20"/>
          <w:lang w:val="pl-PL"/>
        </w:rPr>
        <w:t xml:space="preserve"> w szkole podstawowej.</w:t>
      </w:r>
      <w:r w:rsidR="00424635">
        <w:rPr>
          <w:rFonts w:asciiTheme="minorHAnsi" w:hAnsiTheme="minorHAnsi" w:cstheme="minorHAnsi"/>
          <w:sz w:val="22"/>
          <w:szCs w:val="20"/>
          <w:lang w:val="pl-PL"/>
        </w:rPr>
        <w:t xml:space="preserve"> W grze występuje ponad 5,5 mln kombinacji </w:t>
      </w:r>
      <w:r w:rsidR="003429DA">
        <w:rPr>
          <w:rFonts w:asciiTheme="minorHAnsi" w:hAnsiTheme="minorHAnsi" w:cstheme="minorHAnsi"/>
          <w:sz w:val="22"/>
          <w:szCs w:val="20"/>
          <w:lang w:val="pl-PL"/>
        </w:rPr>
        <w:t xml:space="preserve">na </w:t>
      </w:r>
      <w:r w:rsidR="001B15C5">
        <w:rPr>
          <w:rFonts w:asciiTheme="minorHAnsi" w:hAnsiTheme="minorHAnsi" w:cstheme="minorHAnsi"/>
          <w:sz w:val="22"/>
          <w:szCs w:val="20"/>
          <w:lang w:val="pl-PL"/>
        </w:rPr>
        <w:t>1</w:t>
      </w:r>
      <w:r w:rsidR="008701D5">
        <w:rPr>
          <w:rFonts w:asciiTheme="minorHAnsi" w:hAnsiTheme="minorHAnsi" w:cstheme="minorHAnsi"/>
          <w:sz w:val="22"/>
          <w:szCs w:val="20"/>
          <w:lang w:val="pl-PL"/>
        </w:rPr>
        <w:t>2</w:t>
      </w:r>
      <w:r w:rsidR="001B15C5">
        <w:rPr>
          <w:rFonts w:asciiTheme="minorHAnsi" w:hAnsiTheme="minorHAnsi" w:cstheme="minorHAnsi"/>
          <w:sz w:val="22"/>
          <w:szCs w:val="20"/>
          <w:lang w:val="pl-PL"/>
        </w:rPr>
        <w:t xml:space="preserve"> poziomach trudności</w:t>
      </w:r>
      <w:r w:rsidR="008A4854">
        <w:rPr>
          <w:rFonts w:asciiTheme="minorHAnsi" w:hAnsiTheme="minorHAnsi" w:cstheme="minorHAnsi"/>
          <w:sz w:val="22"/>
          <w:szCs w:val="20"/>
          <w:lang w:val="pl-PL"/>
        </w:rPr>
        <w:t>,</w:t>
      </w:r>
      <w:r w:rsidR="00A643E5">
        <w:rPr>
          <w:rFonts w:asciiTheme="minorHAnsi" w:hAnsiTheme="minorHAnsi" w:cstheme="minorHAnsi"/>
          <w:sz w:val="22"/>
          <w:szCs w:val="20"/>
          <w:lang w:val="pl-PL"/>
        </w:rPr>
        <w:t xml:space="preserve"> które zapewniają kilka miesięcy rozrywki.</w:t>
      </w:r>
      <w:r w:rsidR="008A4854">
        <w:rPr>
          <w:rFonts w:asciiTheme="minorHAnsi" w:hAnsiTheme="minorHAnsi" w:cstheme="minorHAnsi"/>
          <w:sz w:val="22"/>
          <w:szCs w:val="20"/>
          <w:lang w:val="pl-PL"/>
        </w:rPr>
        <w:t xml:space="preserve"> </w:t>
      </w:r>
      <w:r w:rsidR="00A643E5">
        <w:rPr>
          <w:rFonts w:asciiTheme="minorHAnsi" w:hAnsiTheme="minorHAnsi" w:cstheme="minorHAnsi"/>
          <w:sz w:val="22"/>
          <w:szCs w:val="20"/>
          <w:lang w:val="pl-PL"/>
        </w:rPr>
        <w:t>C</w:t>
      </w:r>
      <w:r w:rsidR="008A4854">
        <w:rPr>
          <w:rFonts w:asciiTheme="minorHAnsi" w:hAnsiTheme="minorHAnsi" w:cstheme="minorHAnsi"/>
          <w:sz w:val="22"/>
          <w:szCs w:val="20"/>
          <w:lang w:val="pl-PL"/>
        </w:rPr>
        <w:t xml:space="preserve">ałość urozmaica dodatkowy tryb zabawy, dzięki któremu </w:t>
      </w:r>
      <w:r w:rsidR="00DB103C">
        <w:rPr>
          <w:rFonts w:asciiTheme="minorHAnsi" w:hAnsiTheme="minorHAnsi" w:cstheme="minorHAnsi"/>
          <w:sz w:val="22"/>
          <w:szCs w:val="20"/>
          <w:lang w:val="pl-PL"/>
        </w:rPr>
        <w:t>można współzawodniczyć z innymi.</w:t>
      </w:r>
      <w:r w:rsidR="004660CC">
        <w:rPr>
          <w:rFonts w:asciiTheme="minorHAnsi" w:hAnsiTheme="minorHAnsi" w:cstheme="minorHAnsi"/>
          <w:sz w:val="22"/>
          <w:szCs w:val="20"/>
          <w:lang w:val="pl-PL"/>
        </w:rPr>
        <w:t xml:space="preserve"> W wersję testową Matches Cup zagrało ponad pół miliona graczy na całym świecie.</w:t>
      </w:r>
    </w:p>
    <w:p w14:paraId="6A15D82E" w14:textId="63133F3D" w:rsidR="0094080E" w:rsidRDefault="0094080E" w:rsidP="00725AF1">
      <w:pPr>
        <w:spacing w:line="360" w:lineRule="auto"/>
        <w:jc w:val="both"/>
        <w:rPr>
          <w:rFonts w:asciiTheme="minorHAnsi" w:hAnsiTheme="minorHAnsi" w:cstheme="minorHAnsi"/>
          <w:sz w:val="22"/>
          <w:szCs w:val="20"/>
          <w:lang w:val="pl-PL"/>
        </w:rPr>
      </w:pPr>
    </w:p>
    <w:p w14:paraId="592C3E21" w14:textId="3EE31A4B" w:rsidR="00204C9C" w:rsidRPr="00725AF1" w:rsidRDefault="00277D8C" w:rsidP="00BB5F11">
      <w:pPr>
        <w:spacing w:line="360" w:lineRule="auto"/>
        <w:jc w:val="both"/>
        <w:rPr>
          <w:rFonts w:asciiTheme="minorHAnsi" w:hAnsiTheme="minorHAnsi" w:cstheme="minorHAnsi"/>
          <w:sz w:val="22"/>
          <w:szCs w:val="20"/>
          <w:lang w:val="pl-PL"/>
        </w:rPr>
      </w:pPr>
      <w:r>
        <w:rPr>
          <w:rFonts w:asciiTheme="minorHAnsi" w:hAnsiTheme="minorHAnsi" w:cstheme="minorHAnsi"/>
          <w:sz w:val="22"/>
          <w:szCs w:val="20"/>
          <w:lang w:val="pl-PL"/>
        </w:rPr>
        <w:t>Cechą wyróżniającą M</w:t>
      </w:r>
      <w:r w:rsidR="004660CC">
        <w:rPr>
          <w:rFonts w:asciiTheme="minorHAnsi" w:hAnsiTheme="minorHAnsi" w:cstheme="minorHAnsi"/>
          <w:sz w:val="22"/>
          <w:szCs w:val="20"/>
          <w:lang w:val="pl-PL"/>
        </w:rPr>
        <w:t>a</w:t>
      </w:r>
      <w:r>
        <w:rPr>
          <w:rFonts w:asciiTheme="minorHAnsi" w:hAnsiTheme="minorHAnsi" w:cstheme="minorHAnsi"/>
          <w:sz w:val="22"/>
          <w:szCs w:val="20"/>
          <w:lang w:val="pl-PL"/>
        </w:rPr>
        <w:t>tches Cup</w:t>
      </w:r>
      <w:r w:rsidR="002E6801">
        <w:rPr>
          <w:rFonts w:asciiTheme="minorHAnsi" w:hAnsiTheme="minorHAnsi" w:cstheme="minorHAnsi"/>
          <w:sz w:val="22"/>
          <w:szCs w:val="20"/>
          <w:lang w:val="pl-PL"/>
        </w:rPr>
        <w:t xml:space="preserve"> </w:t>
      </w:r>
      <w:r>
        <w:rPr>
          <w:rFonts w:asciiTheme="minorHAnsi" w:hAnsiTheme="minorHAnsi" w:cstheme="minorHAnsi"/>
          <w:sz w:val="22"/>
          <w:szCs w:val="20"/>
          <w:lang w:val="pl-PL"/>
        </w:rPr>
        <w:t>jest</w:t>
      </w:r>
      <w:r w:rsidR="002E6801">
        <w:rPr>
          <w:rFonts w:asciiTheme="minorHAnsi" w:hAnsiTheme="minorHAnsi" w:cstheme="minorHAnsi"/>
          <w:sz w:val="22"/>
          <w:szCs w:val="20"/>
          <w:lang w:val="pl-PL"/>
        </w:rPr>
        <w:t xml:space="preserve"> </w:t>
      </w:r>
      <w:r>
        <w:rPr>
          <w:rFonts w:asciiTheme="minorHAnsi" w:hAnsiTheme="minorHAnsi" w:cstheme="minorHAnsi"/>
          <w:sz w:val="22"/>
          <w:szCs w:val="20"/>
          <w:lang w:val="pl-PL"/>
        </w:rPr>
        <w:t xml:space="preserve">wkład w </w:t>
      </w:r>
      <w:r w:rsidR="00116A32">
        <w:rPr>
          <w:rFonts w:asciiTheme="minorHAnsi" w:hAnsiTheme="minorHAnsi" w:cstheme="minorHAnsi"/>
          <w:sz w:val="22"/>
          <w:szCs w:val="20"/>
          <w:lang w:val="pl-PL"/>
        </w:rPr>
        <w:t xml:space="preserve">budowanie świadomości ekologicznej jej </w:t>
      </w:r>
      <w:r w:rsidR="00081890">
        <w:rPr>
          <w:rFonts w:asciiTheme="minorHAnsi" w:hAnsiTheme="minorHAnsi" w:cstheme="minorHAnsi"/>
          <w:sz w:val="22"/>
          <w:szCs w:val="20"/>
          <w:lang w:val="pl-PL"/>
        </w:rPr>
        <w:t>graczy</w:t>
      </w:r>
      <w:r w:rsidR="00116A32">
        <w:rPr>
          <w:rFonts w:asciiTheme="minorHAnsi" w:hAnsiTheme="minorHAnsi" w:cstheme="minorHAnsi"/>
          <w:sz w:val="22"/>
          <w:szCs w:val="20"/>
          <w:lang w:val="pl-PL"/>
        </w:rPr>
        <w:t xml:space="preserve">. </w:t>
      </w:r>
      <w:r w:rsidR="00695B14">
        <w:rPr>
          <w:rFonts w:asciiTheme="minorHAnsi" w:hAnsiTheme="minorHAnsi" w:cstheme="minorHAnsi"/>
          <w:sz w:val="22"/>
          <w:szCs w:val="20"/>
          <w:lang w:val="pl-PL"/>
        </w:rPr>
        <w:t xml:space="preserve">Ideą </w:t>
      </w:r>
      <w:r w:rsidR="00EB5585">
        <w:rPr>
          <w:rFonts w:asciiTheme="minorHAnsi" w:hAnsiTheme="minorHAnsi" w:cstheme="minorHAnsi"/>
          <w:sz w:val="22"/>
          <w:szCs w:val="20"/>
          <w:lang w:val="pl-PL"/>
        </w:rPr>
        <w:t xml:space="preserve">twórców gry, </w:t>
      </w:r>
      <w:r w:rsidR="00790189">
        <w:rPr>
          <w:rFonts w:asciiTheme="minorHAnsi" w:hAnsiTheme="minorHAnsi" w:cstheme="minorHAnsi"/>
          <w:sz w:val="22"/>
          <w:szCs w:val="20"/>
          <w:lang w:val="pl-PL"/>
        </w:rPr>
        <w:t>studi</w:t>
      </w:r>
      <w:r w:rsidR="00695B14">
        <w:rPr>
          <w:rFonts w:asciiTheme="minorHAnsi" w:hAnsiTheme="minorHAnsi" w:cstheme="minorHAnsi"/>
          <w:sz w:val="22"/>
          <w:szCs w:val="20"/>
          <w:lang w:val="pl-PL"/>
        </w:rPr>
        <w:t>a</w:t>
      </w:r>
      <w:r w:rsidR="00790189">
        <w:rPr>
          <w:rFonts w:asciiTheme="minorHAnsi" w:hAnsiTheme="minorHAnsi" w:cstheme="minorHAnsi"/>
          <w:sz w:val="22"/>
          <w:szCs w:val="20"/>
          <w:lang w:val="pl-PL"/>
        </w:rPr>
        <w:t xml:space="preserve"> Futuresalt Entertainment</w:t>
      </w:r>
      <w:r w:rsidR="004B7B89">
        <w:rPr>
          <w:rFonts w:asciiTheme="minorHAnsi" w:hAnsiTheme="minorHAnsi" w:cstheme="minorHAnsi"/>
          <w:sz w:val="22"/>
          <w:szCs w:val="20"/>
          <w:lang w:val="pl-PL"/>
        </w:rPr>
        <w:t>,</w:t>
      </w:r>
      <w:r w:rsidR="00790189">
        <w:rPr>
          <w:rFonts w:asciiTheme="minorHAnsi" w:hAnsiTheme="minorHAnsi" w:cstheme="minorHAnsi"/>
          <w:sz w:val="22"/>
          <w:szCs w:val="20"/>
          <w:lang w:val="pl-PL"/>
        </w:rPr>
        <w:t xml:space="preserve"> </w:t>
      </w:r>
      <w:r w:rsidR="00BB5F11" w:rsidRPr="00BB5F11">
        <w:rPr>
          <w:rFonts w:asciiTheme="minorHAnsi" w:hAnsiTheme="minorHAnsi" w:cstheme="minorHAnsi"/>
          <w:sz w:val="22"/>
          <w:szCs w:val="20"/>
          <w:lang w:val="pl-PL"/>
        </w:rPr>
        <w:t xml:space="preserve">jest wsparcie ochrony środowiska poprzez tworzenie nowego segmentu gier wśród sympatyków </w:t>
      </w:r>
      <w:r w:rsidR="004B7B89">
        <w:rPr>
          <w:rFonts w:asciiTheme="minorHAnsi" w:hAnsiTheme="minorHAnsi" w:cstheme="minorHAnsi"/>
          <w:sz w:val="22"/>
          <w:szCs w:val="20"/>
          <w:lang w:val="pl-PL"/>
        </w:rPr>
        <w:t>ekologii</w:t>
      </w:r>
      <w:r w:rsidR="00BB5F11" w:rsidRPr="00BB5F11">
        <w:rPr>
          <w:rFonts w:asciiTheme="minorHAnsi" w:hAnsiTheme="minorHAnsi" w:cstheme="minorHAnsi"/>
          <w:sz w:val="22"/>
          <w:szCs w:val="20"/>
          <w:lang w:val="pl-PL"/>
        </w:rPr>
        <w:t xml:space="preserve">. </w:t>
      </w:r>
      <w:r w:rsidR="00EB0090">
        <w:rPr>
          <w:rFonts w:asciiTheme="minorHAnsi" w:hAnsiTheme="minorHAnsi" w:cstheme="minorHAnsi"/>
          <w:sz w:val="22"/>
          <w:szCs w:val="20"/>
          <w:lang w:val="pl-PL"/>
        </w:rPr>
        <w:t>Studio</w:t>
      </w:r>
      <w:r w:rsidR="00695B14">
        <w:rPr>
          <w:rFonts w:asciiTheme="minorHAnsi" w:hAnsiTheme="minorHAnsi" w:cstheme="minorHAnsi"/>
          <w:sz w:val="22"/>
          <w:szCs w:val="20"/>
          <w:lang w:val="pl-PL"/>
        </w:rPr>
        <w:t xml:space="preserve"> </w:t>
      </w:r>
      <w:r w:rsidR="00790189">
        <w:rPr>
          <w:rFonts w:asciiTheme="minorHAnsi" w:hAnsiTheme="minorHAnsi" w:cstheme="minorHAnsi"/>
          <w:sz w:val="22"/>
          <w:szCs w:val="20"/>
          <w:lang w:val="pl-PL"/>
        </w:rPr>
        <w:t>przeka</w:t>
      </w:r>
      <w:r w:rsidR="00E43847">
        <w:rPr>
          <w:rFonts w:asciiTheme="minorHAnsi" w:hAnsiTheme="minorHAnsi" w:cstheme="minorHAnsi"/>
          <w:sz w:val="22"/>
          <w:szCs w:val="20"/>
          <w:lang w:val="pl-PL"/>
        </w:rPr>
        <w:t>zuj</w:t>
      </w:r>
      <w:r w:rsidR="00EB0090">
        <w:rPr>
          <w:rFonts w:asciiTheme="minorHAnsi" w:hAnsiTheme="minorHAnsi" w:cstheme="minorHAnsi"/>
          <w:sz w:val="22"/>
          <w:szCs w:val="20"/>
          <w:lang w:val="pl-PL"/>
        </w:rPr>
        <w:t>e</w:t>
      </w:r>
      <w:r w:rsidR="00790189">
        <w:rPr>
          <w:rFonts w:asciiTheme="minorHAnsi" w:hAnsiTheme="minorHAnsi" w:cstheme="minorHAnsi"/>
          <w:sz w:val="22"/>
          <w:szCs w:val="20"/>
          <w:lang w:val="pl-PL"/>
        </w:rPr>
        <w:t xml:space="preserve"> 5% </w:t>
      </w:r>
      <w:r w:rsidR="00B223A5">
        <w:rPr>
          <w:rFonts w:asciiTheme="minorHAnsi" w:hAnsiTheme="minorHAnsi" w:cstheme="minorHAnsi"/>
          <w:sz w:val="22"/>
          <w:szCs w:val="20"/>
          <w:lang w:val="pl-PL"/>
        </w:rPr>
        <w:t xml:space="preserve">zysków </w:t>
      </w:r>
      <w:r w:rsidR="00790189">
        <w:rPr>
          <w:rFonts w:asciiTheme="minorHAnsi" w:hAnsiTheme="minorHAnsi" w:cstheme="minorHAnsi"/>
          <w:sz w:val="22"/>
          <w:szCs w:val="20"/>
          <w:lang w:val="pl-PL"/>
        </w:rPr>
        <w:t xml:space="preserve">z każdej zebranej subskrypcji na cele wspierające </w:t>
      </w:r>
      <w:r w:rsidR="009F2650">
        <w:rPr>
          <w:rFonts w:asciiTheme="minorHAnsi" w:hAnsiTheme="minorHAnsi" w:cstheme="minorHAnsi"/>
          <w:sz w:val="22"/>
          <w:szCs w:val="20"/>
          <w:lang w:val="pl-PL"/>
        </w:rPr>
        <w:t>ratowanie natury</w:t>
      </w:r>
      <w:r w:rsidR="00790189">
        <w:rPr>
          <w:rFonts w:asciiTheme="minorHAnsi" w:hAnsiTheme="minorHAnsi" w:cstheme="minorHAnsi"/>
          <w:sz w:val="22"/>
          <w:szCs w:val="20"/>
          <w:lang w:val="pl-PL"/>
        </w:rPr>
        <w:t>.</w:t>
      </w:r>
      <w:r w:rsidR="00B223A5">
        <w:rPr>
          <w:rFonts w:asciiTheme="minorHAnsi" w:hAnsiTheme="minorHAnsi" w:cstheme="minorHAnsi"/>
          <w:sz w:val="22"/>
          <w:szCs w:val="20"/>
          <w:lang w:val="pl-PL"/>
        </w:rPr>
        <w:t xml:space="preserve"> </w:t>
      </w:r>
      <w:r w:rsidR="00116A32">
        <w:rPr>
          <w:rFonts w:asciiTheme="minorHAnsi" w:hAnsiTheme="minorHAnsi" w:cstheme="minorHAnsi"/>
          <w:sz w:val="22"/>
          <w:szCs w:val="20"/>
          <w:lang w:val="pl-PL"/>
        </w:rPr>
        <w:t xml:space="preserve">Dzięki zaangażowaniu w grę </w:t>
      </w:r>
      <w:r w:rsidR="00E8173F">
        <w:rPr>
          <w:rFonts w:asciiTheme="minorHAnsi" w:hAnsiTheme="minorHAnsi" w:cstheme="minorHAnsi"/>
          <w:sz w:val="22"/>
          <w:szCs w:val="20"/>
          <w:lang w:val="pl-PL"/>
        </w:rPr>
        <w:t xml:space="preserve">jej </w:t>
      </w:r>
      <w:r w:rsidR="00B223A5">
        <w:rPr>
          <w:rFonts w:asciiTheme="minorHAnsi" w:hAnsiTheme="minorHAnsi" w:cstheme="minorHAnsi"/>
          <w:sz w:val="22"/>
          <w:szCs w:val="20"/>
          <w:lang w:val="pl-PL"/>
        </w:rPr>
        <w:t>użytkownicy</w:t>
      </w:r>
      <w:r w:rsidR="00116A32">
        <w:rPr>
          <w:rFonts w:asciiTheme="minorHAnsi" w:hAnsiTheme="minorHAnsi" w:cstheme="minorHAnsi"/>
          <w:sz w:val="22"/>
          <w:szCs w:val="20"/>
          <w:lang w:val="pl-PL"/>
        </w:rPr>
        <w:t xml:space="preserve"> mają szansę przyczynić się ratowania środowiska naturalnego, </w:t>
      </w:r>
      <w:r w:rsidR="00B223A5">
        <w:rPr>
          <w:rFonts w:asciiTheme="minorHAnsi" w:hAnsiTheme="minorHAnsi" w:cstheme="minorHAnsi"/>
          <w:sz w:val="22"/>
          <w:szCs w:val="20"/>
          <w:lang w:val="pl-PL"/>
        </w:rPr>
        <w:t>a docelowo, wraz z rozwojem projektu, wskazać cel, na który te pieniądze zostaną przeznaczone.</w:t>
      </w:r>
    </w:p>
    <w:p w14:paraId="1B000443" w14:textId="77777777" w:rsidR="00725AF1" w:rsidRPr="00725AF1" w:rsidRDefault="00725AF1" w:rsidP="00725AF1">
      <w:pPr>
        <w:spacing w:line="360" w:lineRule="auto"/>
        <w:jc w:val="both"/>
        <w:rPr>
          <w:rFonts w:asciiTheme="minorHAnsi" w:hAnsiTheme="minorHAnsi" w:cstheme="minorHAnsi"/>
          <w:sz w:val="22"/>
          <w:szCs w:val="20"/>
          <w:lang w:val="pl-PL"/>
        </w:rPr>
      </w:pPr>
    </w:p>
    <w:p w14:paraId="1293F2F6" w14:textId="3E038457" w:rsidR="00C94E40" w:rsidRDefault="005A50DB" w:rsidP="00C94E40">
      <w:pPr>
        <w:spacing w:line="360" w:lineRule="auto"/>
        <w:jc w:val="both"/>
        <w:rPr>
          <w:rFonts w:asciiTheme="minorHAnsi" w:hAnsiTheme="minorHAnsi" w:cstheme="minorHAnsi"/>
          <w:sz w:val="22"/>
          <w:szCs w:val="20"/>
          <w:lang w:val="pl-PL"/>
        </w:rPr>
      </w:pPr>
      <w:r w:rsidRPr="00CA1476">
        <w:rPr>
          <w:rFonts w:asciiTheme="minorHAnsi" w:hAnsiTheme="minorHAnsi" w:cstheme="minorHAnsi"/>
          <w:sz w:val="22"/>
          <w:szCs w:val="20"/>
          <w:lang w:val="pl-PL"/>
        </w:rPr>
        <w:t>–</w:t>
      </w:r>
      <w:r w:rsidR="00D3523C">
        <w:rPr>
          <w:rFonts w:asciiTheme="minorHAnsi" w:hAnsiTheme="minorHAnsi" w:cstheme="minorHAnsi"/>
          <w:sz w:val="22"/>
          <w:szCs w:val="20"/>
          <w:lang w:val="pl-PL"/>
        </w:rPr>
        <w:t xml:space="preserve"> </w:t>
      </w:r>
      <w:r w:rsidR="00FA38C4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>Matches Cup t</w:t>
      </w:r>
      <w:r w:rsidR="00A51AB7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o gra dostosowana do wymagań wielu typów graczy, od logicznych maniaków aż po matematycznych sceptyków. Wierzymy, że absolutnie każdy będzie się z nami dobrze bawił, a sama gra przyda się także w celach edukacyjnych. </w:t>
      </w:r>
      <w:r w:rsidR="00DC31FE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>Polska</w:t>
      </w:r>
      <w:r w:rsidR="003E60C0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 i</w:t>
      </w:r>
      <w:r w:rsidR="00DC31FE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 jednocześnie światowa premiera </w:t>
      </w:r>
      <w:r w:rsidR="00B266D4">
        <w:rPr>
          <w:rFonts w:asciiTheme="minorHAnsi" w:hAnsiTheme="minorHAnsi" w:cstheme="minorHAnsi"/>
          <w:i/>
          <w:iCs/>
          <w:sz w:val="22"/>
          <w:szCs w:val="20"/>
          <w:lang w:val="pl-PL"/>
        </w:rPr>
        <w:t>naszej gry</w:t>
      </w:r>
      <w:r w:rsidR="00DC31FE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 to efekt wielu miesięcy pracy całego zespołu.</w:t>
      </w:r>
      <w:r w:rsidR="003E60C0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 </w:t>
      </w:r>
      <w:r w:rsidR="00701F32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Cieszymy się, że możemy podzielić się ze światem </w:t>
      </w:r>
      <w:r w:rsidR="00701F32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lastRenderedPageBreak/>
        <w:t>projekte</w:t>
      </w:r>
      <w:r w:rsidR="00825E72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>m, nad którym</w:t>
      </w:r>
      <w:r w:rsidR="00D3523C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 </w:t>
      </w:r>
      <w:r w:rsidR="00340CA6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tak </w:t>
      </w:r>
      <w:r w:rsidR="00D3523C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>intensywnie</w:t>
      </w:r>
      <w:r w:rsidR="00825E72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 pracowaliśmy</w:t>
      </w:r>
      <w:r w:rsidR="009128B2" w:rsidRPr="009128B2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 </w:t>
      </w:r>
      <w:r w:rsidRPr="00CA1476">
        <w:rPr>
          <w:rFonts w:asciiTheme="minorHAnsi" w:hAnsiTheme="minorHAnsi" w:cstheme="minorHAnsi"/>
          <w:sz w:val="22"/>
          <w:szCs w:val="20"/>
          <w:lang w:val="pl-PL"/>
        </w:rPr>
        <w:t xml:space="preserve">– powiedział Łukasz Klejnberg, </w:t>
      </w:r>
      <w:r w:rsidR="00762955" w:rsidRPr="00CA1476">
        <w:rPr>
          <w:rFonts w:asciiTheme="minorHAnsi" w:hAnsiTheme="minorHAnsi" w:cstheme="minorHAnsi"/>
          <w:sz w:val="22"/>
          <w:szCs w:val="20"/>
          <w:lang w:val="pl-PL"/>
        </w:rPr>
        <w:t xml:space="preserve">CEO </w:t>
      </w:r>
      <w:r w:rsidR="004B2B2D" w:rsidRPr="00CA1476">
        <w:rPr>
          <w:rFonts w:asciiTheme="minorHAnsi" w:hAnsiTheme="minorHAnsi" w:cstheme="minorHAnsi"/>
          <w:sz w:val="22"/>
          <w:szCs w:val="20"/>
          <w:lang w:val="pl-PL"/>
        </w:rPr>
        <w:t xml:space="preserve">Futuresalt Entertainment, </w:t>
      </w:r>
      <w:r w:rsidR="00CA1476" w:rsidRPr="00CA1476">
        <w:rPr>
          <w:rFonts w:asciiTheme="minorHAnsi" w:hAnsiTheme="minorHAnsi" w:cstheme="minorHAnsi"/>
          <w:sz w:val="22"/>
          <w:szCs w:val="20"/>
          <w:lang w:val="pl-PL"/>
        </w:rPr>
        <w:t>inicjator projektu</w:t>
      </w:r>
      <w:r w:rsidR="004B2B2D" w:rsidRPr="00CA1476">
        <w:rPr>
          <w:rFonts w:asciiTheme="minorHAnsi" w:hAnsiTheme="minorHAnsi" w:cstheme="minorHAnsi"/>
          <w:sz w:val="22"/>
          <w:szCs w:val="20"/>
          <w:lang w:val="pl-PL"/>
        </w:rPr>
        <w:t xml:space="preserve"> Matches Cup. </w:t>
      </w:r>
    </w:p>
    <w:p w14:paraId="6D3D4CE1" w14:textId="63BB3DC3" w:rsidR="0063146E" w:rsidRDefault="0063146E" w:rsidP="00C94E40">
      <w:pPr>
        <w:spacing w:line="360" w:lineRule="auto"/>
        <w:jc w:val="both"/>
        <w:rPr>
          <w:rFonts w:asciiTheme="minorHAnsi" w:hAnsiTheme="minorHAnsi" w:cstheme="minorHAnsi"/>
          <w:sz w:val="22"/>
          <w:szCs w:val="20"/>
          <w:lang w:val="pl-PL"/>
        </w:rPr>
      </w:pPr>
    </w:p>
    <w:p w14:paraId="213D3C95" w14:textId="54C22F33" w:rsidR="0063146E" w:rsidRPr="00CA1476" w:rsidRDefault="001D16CD" w:rsidP="00C94E40">
      <w:pPr>
        <w:spacing w:line="360" w:lineRule="auto"/>
        <w:jc w:val="both"/>
        <w:rPr>
          <w:rFonts w:asciiTheme="minorHAnsi" w:hAnsiTheme="minorHAnsi" w:cstheme="minorHAnsi"/>
          <w:sz w:val="22"/>
          <w:szCs w:val="20"/>
          <w:lang w:val="pl-PL"/>
        </w:rPr>
      </w:pPr>
      <w:r>
        <w:rPr>
          <w:rFonts w:asciiTheme="minorHAnsi" w:hAnsiTheme="minorHAnsi" w:cstheme="minorHAnsi"/>
          <w:sz w:val="22"/>
          <w:szCs w:val="20"/>
          <w:lang w:val="pl-PL"/>
        </w:rPr>
        <w:t>Do korzystania z aplikacji potrzebny jest smartfon</w:t>
      </w:r>
      <w:r w:rsidR="006F7333">
        <w:rPr>
          <w:rFonts w:asciiTheme="minorHAnsi" w:hAnsiTheme="minorHAnsi" w:cstheme="minorHAnsi"/>
          <w:sz w:val="22"/>
          <w:szCs w:val="20"/>
          <w:lang w:val="pl-PL"/>
        </w:rPr>
        <w:t xml:space="preserve"> lub tablet</w:t>
      </w:r>
      <w:r>
        <w:rPr>
          <w:rFonts w:asciiTheme="minorHAnsi" w:hAnsiTheme="minorHAnsi" w:cstheme="minorHAnsi"/>
          <w:sz w:val="22"/>
          <w:szCs w:val="20"/>
          <w:lang w:val="pl-PL"/>
        </w:rPr>
        <w:t xml:space="preserve"> z systemem Android lub iOS.</w:t>
      </w:r>
      <w:r w:rsidR="001364CB">
        <w:rPr>
          <w:rFonts w:asciiTheme="minorHAnsi" w:hAnsiTheme="minorHAnsi" w:cstheme="minorHAnsi"/>
          <w:sz w:val="22"/>
          <w:szCs w:val="20"/>
          <w:lang w:val="pl-PL"/>
        </w:rPr>
        <w:t xml:space="preserve"> Pierwsze 50 równań gracze otrzymują za darmo, zaś </w:t>
      </w:r>
      <w:r w:rsidR="007B6F58">
        <w:rPr>
          <w:rFonts w:asciiTheme="minorHAnsi" w:hAnsiTheme="minorHAnsi" w:cstheme="minorHAnsi"/>
          <w:sz w:val="22"/>
          <w:szCs w:val="20"/>
          <w:lang w:val="pl-PL"/>
        </w:rPr>
        <w:t xml:space="preserve">za kontynuowanie rozgrywki trzeba zapłacić </w:t>
      </w:r>
      <w:r w:rsidR="001521D2">
        <w:rPr>
          <w:rFonts w:asciiTheme="minorHAnsi" w:hAnsiTheme="minorHAnsi" w:cstheme="minorHAnsi"/>
          <w:sz w:val="22"/>
          <w:szCs w:val="20"/>
          <w:lang w:val="pl-PL"/>
        </w:rPr>
        <w:t>1</w:t>
      </w:r>
      <w:r w:rsidR="00620DB0">
        <w:rPr>
          <w:rFonts w:asciiTheme="minorHAnsi" w:hAnsiTheme="minorHAnsi" w:cstheme="minorHAnsi"/>
          <w:sz w:val="22"/>
          <w:szCs w:val="20"/>
          <w:lang w:val="pl-PL"/>
        </w:rPr>
        <w:t>4</w:t>
      </w:r>
      <w:r w:rsidR="001521D2">
        <w:rPr>
          <w:rFonts w:asciiTheme="minorHAnsi" w:hAnsiTheme="minorHAnsi" w:cstheme="minorHAnsi"/>
          <w:sz w:val="22"/>
          <w:szCs w:val="20"/>
          <w:lang w:val="pl-PL"/>
        </w:rPr>
        <w:t xml:space="preserve">,99 zł miesięcznie, z czego </w:t>
      </w:r>
      <w:r w:rsidR="00532EA6">
        <w:rPr>
          <w:rFonts w:asciiTheme="minorHAnsi" w:hAnsiTheme="minorHAnsi" w:cstheme="minorHAnsi"/>
          <w:sz w:val="22"/>
          <w:szCs w:val="20"/>
          <w:lang w:val="pl-PL"/>
        </w:rPr>
        <w:t xml:space="preserve">5% trafi na cele związane z </w:t>
      </w:r>
      <w:r w:rsidR="002D7F5A">
        <w:rPr>
          <w:rFonts w:asciiTheme="minorHAnsi" w:hAnsiTheme="minorHAnsi" w:cstheme="minorHAnsi"/>
          <w:sz w:val="22"/>
          <w:szCs w:val="20"/>
          <w:lang w:val="pl-PL"/>
        </w:rPr>
        <w:t xml:space="preserve">ochroną środowiska. </w:t>
      </w:r>
    </w:p>
    <w:p w14:paraId="7ABF565A" w14:textId="77777777" w:rsidR="00960606" w:rsidRPr="00CA1476" w:rsidRDefault="00960606">
      <w:pPr>
        <w:jc w:val="both"/>
        <w:rPr>
          <w:rFonts w:asciiTheme="minorHAnsi" w:hAnsiTheme="minorHAnsi"/>
          <w:b/>
          <w:sz w:val="22"/>
          <w:szCs w:val="22"/>
          <w:lang w:val="pl-PL"/>
        </w:rPr>
      </w:pPr>
    </w:p>
    <w:p w14:paraId="1960C58A" w14:textId="77777777" w:rsidR="00960606" w:rsidRPr="00960606" w:rsidRDefault="00960606" w:rsidP="00960606">
      <w:pPr>
        <w:jc w:val="center"/>
        <w:rPr>
          <w:rFonts w:ascii="Calibri" w:eastAsia="PMingLiU" w:hAnsi="Calibri" w:cs="Calibri"/>
          <w:b/>
          <w:sz w:val="22"/>
          <w:lang w:val="pl-PL" w:eastAsia="zh-TW"/>
        </w:rPr>
      </w:pPr>
      <w:r w:rsidRPr="00960606">
        <w:rPr>
          <w:rFonts w:ascii="Calibri" w:eastAsia="PMingLiU" w:hAnsi="Calibri" w:cs="Calibri"/>
          <w:b/>
          <w:sz w:val="22"/>
          <w:lang w:val="pl-PL" w:eastAsia="zh-TW"/>
        </w:rPr>
        <w:t>###</w:t>
      </w:r>
    </w:p>
    <w:p w14:paraId="308708F0" w14:textId="77777777" w:rsidR="005A4941" w:rsidRPr="00960606" w:rsidRDefault="005A4941">
      <w:pPr>
        <w:jc w:val="both"/>
        <w:rPr>
          <w:rFonts w:asciiTheme="minorHAnsi" w:eastAsia="DengXian" w:hAnsiTheme="minorHAnsi"/>
          <w:b/>
          <w:sz w:val="22"/>
          <w:lang w:val="pl-PL"/>
        </w:rPr>
      </w:pPr>
    </w:p>
    <w:p w14:paraId="63845922" w14:textId="77777777" w:rsidR="00E46D3F" w:rsidRDefault="00E46D3F" w:rsidP="001C317C">
      <w:pPr>
        <w:rPr>
          <w:rFonts w:ascii="Calibri" w:hAnsi="Calibri" w:cs="Calibri"/>
          <w:b/>
          <w:sz w:val="22"/>
          <w:lang w:val="pl-PL"/>
        </w:rPr>
      </w:pPr>
      <w:r>
        <w:rPr>
          <w:rFonts w:ascii="Calibri" w:hAnsi="Calibri" w:cs="Calibri"/>
          <w:b/>
          <w:sz w:val="22"/>
          <w:lang w:val="pl-PL"/>
        </w:rPr>
        <w:t>Matches Cup</w:t>
      </w:r>
    </w:p>
    <w:p w14:paraId="15107C06" w14:textId="00B0E806" w:rsidR="00307316" w:rsidRPr="006D4B6A" w:rsidRDefault="006A4D33" w:rsidP="00307316">
      <w:pPr>
        <w:rPr>
          <w:rFonts w:ascii="Calibri" w:hAnsi="Calibri" w:cs="Calibri"/>
          <w:b/>
          <w:sz w:val="22"/>
          <w:lang w:val="pl-PL"/>
        </w:rPr>
      </w:pPr>
      <w:r>
        <w:rPr>
          <w:rFonts w:ascii="Calibri" w:hAnsi="Calibri" w:cs="Calibri"/>
          <w:sz w:val="22"/>
          <w:lang w:val="pl-PL"/>
        </w:rPr>
        <w:t xml:space="preserve">to </w:t>
      </w:r>
      <w:r w:rsidR="005960C7">
        <w:rPr>
          <w:rFonts w:ascii="Calibri" w:hAnsi="Calibri" w:cs="Calibri"/>
          <w:sz w:val="22"/>
          <w:lang w:val="pl-PL"/>
        </w:rPr>
        <w:t>gra logiczna, dzięki której gracze nie tylko dobrze się bawią</w:t>
      </w:r>
      <w:r w:rsidR="006F7333">
        <w:rPr>
          <w:rFonts w:ascii="Calibri" w:hAnsi="Calibri" w:cs="Calibri"/>
          <w:sz w:val="22"/>
          <w:lang w:val="pl-PL"/>
        </w:rPr>
        <w:t xml:space="preserve"> i uczą</w:t>
      </w:r>
      <w:r w:rsidR="005960C7">
        <w:rPr>
          <w:rFonts w:ascii="Calibri" w:hAnsi="Calibri" w:cs="Calibri"/>
          <w:sz w:val="22"/>
          <w:lang w:val="pl-PL"/>
        </w:rPr>
        <w:t xml:space="preserve">, ale także wspierają </w:t>
      </w:r>
      <w:r w:rsidR="00C662CC">
        <w:rPr>
          <w:rFonts w:ascii="Calibri" w:hAnsi="Calibri" w:cs="Calibri"/>
          <w:sz w:val="22"/>
          <w:lang w:val="pl-PL"/>
        </w:rPr>
        <w:t>działania proekologiczne</w:t>
      </w:r>
      <w:r w:rsidR="00330D7B">
        <w:rPr>
          <w:rFonts w:ascii="Calibri" w:hAnsi="Calibri" w:cs="Calibri"/>
          <w:sz w:val="22"/>
          <w:lang w:val="pl-PL"/>
        </w:rPr>
        <w:t xml:space="preserve"> </w:t>
      </w:r>
      <w:r w:rsidR="0058126E">
        <w:rPr>
          <w:rFonts w:ascii="Calibri" w:hAnsi="Calibri" w:cs="Calibri"/>
          <w:sz w:val="22"/>
          <w:lang w:val="pl-PL"/>
        </w:rPr>
        <w:t>–</w:t>
      </w:r>
      <w:r w:rsidR="00330D7B">
        <w:rPr>
          <w:rFonts w:ascii="Calibri" w:hAnsi="Calibri" w:cs="Calibri"/>
          <w:sz w:val="22"/>
          <w:lang w:val="pl-PL"/>
        </w:rPr>
        <w:t xml:space="preserve"> </w:t>
      </w:r>
      <w:r w:rsidR="0058126E">
        <w:rPr>
          <w:rFonts w:ascii="Calibri" w:hAnsi="Calibri" w:cs="Calibri"/>
          <w:sz w:val="22"/>
          <w:lang w:val="pl-PL"/>
        </w:rPr>
        <w:t>5% zysków z subskrypcji przeznaczanych jest na cele związane z ochroną środowiska</w:t>
      </w:r>
      <w:r w:rsidR="00C662CC">
        <w:rPr>
          <w:rFonts w:ascii="Calibri" w:hAnsi="Calibri" w:cs="Calibri"/>
          <w:sz w:val="22"/>
          <w:lang w:val="pl-PL"/>
        </w:rPr>
        <w:t xml:space="preserve">. Gra została przetestowana na grupie ponad </w:t>
      </w:r>
      <w:r w:rsidR="00C662CC" w:rsidRPr="00C662CC">
        <w:rPr>
          <w:rFonts w:ascii="Calibri" w:hAnsi="Calibri" w:cs="Calibri"/>
          <w:sz w:val="22"/>
          <w:lang w:val="pl-PL"/>
        </w:rPr>
        <w:t>pół miliona graczy</w:t>
      </w:r>
      <w:r w:rsidR="002453CE">
        <w:rPr>
          <w:rFonts w:ascii="Calibri" w:hAnsi="Calibri" w:cs="Calibri"/>
          <w:sz w:val="22"/>
          <w:lang w:val="pl-PL"/>
        </w:rPr>
        <w:t>.</w:t>
      </w:r>
      <w:r w:rsidR="007A48D3">
        <w:rPr>
          <w:rFonts w:ascii="Calibri" w:hAnsi="Calibri" w:cs="Calibri"/>
          <w:sz w:val="22"/>
          <w:lang w:val="pl-PL"/>
        </w:rPr>
        <w:t xml:space="preserve"> </w:t>
      </w:r>
      <w:r w:rsidR="002453CE">
        <w:rPr>
          <w:rFonts w:ascii="Calibri" w:hAnsi="Calibri" w:cs="Calibri"/>
          <w:sz w:val="22"/>
          <w:lang w:val="pl-PL"/>
        </w:rPr>
        <w:t>T</w:t>
      </w:r>
      <w:r w:rsidR="007A48D3">
        <w:rPr>
          <w:rFonts w:ascii="Calibri" w:hAnsi="Calibri" w:cs="Calibri"/>
          <w:sz w:val="22"/>
          <w:lang w:val="pl-PL"/>
        </w:rPr>
        <w:t xml:space="preserve">o intelektualna rozrywka, </w:t>
      </w:r>
      <w:r w:rsidR="00AE14D0">
        <w:rPr>
          <w:rFonts w:ascii="Calibri" w:hAnsi="Calibri" w:cs="Calibri"/>
          <w:sz w:val="22"/>
          <w:lang w:val="pl-PL"/>
        </w:rPr>
        <w:t>w której wziąć mogą udział wszyscy</w:t>
      </w:r>
      <w:r w:rsidR="006F7333">
        <w:rPr>
          <w:rFonts w:ascii="Calibri" w:hAnsi="Calibri" w:cs="Calibri"/>
          <w:sz w:val="22"/>
          <w:lang w:val="pl-PL"/>
        </w:rPr>
        <w:t xml:space="preserve"> -</w:t>
      </w:r>
      <w:r w:rsidR="00AE14D0">
        <w:rPr>
          <w:rFonts w:ascii="Calibri" w:hAnsi="Calibri" w:cs="Calibri"/>
          <w:sz w:val="22"/>
          <w:lang w:val="pl-PL"/>
        </w:rPr>
        <w:t xml:space="preserve"> od </w:t>
      </w:r>
      <w:r w:rsidR="00A800C7">
        <w:rPr>
          <w:rFonts w:ascii="Calibri" w:hAnsi="Calibri" w:cs="Calibri"/>
          <w:sz w:val="22"/>
          <w:lang w:val="pl-PL"/>
        </w:rPr>
        <w:t>geeków, przez humanistów, aż po matematycznych sceptyków.</w:t>
      </w:r>
      <w:r w:rsidR="0019440B">
        <w:rPr>
          <w:rFonts w:ascii="Calibri" w:hAnsi="Calibri" w:cs="Calibri"/>
          <w:sz w:val="22"/>
          <w:lang w:val="pl-PL"/>
        </w:rPr>
        <w:t xml:space="preserve"> </w:t>
      </w:r>
      <w:r w:rsidR="00307316" w:rsidRPr="00307316">
        <w:rPr>
          <w:rFonts w:ascii="Calibri" w:hAnsi="Calibri" w:cs="Calibri"/>
          <w:sz w:val="22"/>
          <w:lang w:val="pl-PL"/>
        </w:rPr>
        <w:t>Gra mobilna Matches Cup jest własnością studia gier</w:t>
      </w:r>
      <w:r w:rsidR="00307316">
        <w:rPr>
          <w:rFonts w:ascii="Calibri" w:hAnsi="Calibri" w:cs="Calibri"/>
          <w:sz w:val="22"/>
          <w:lang w:val="pl-PL"/>
        </w:rPr>
        <w:t xml:space="preserve"> </w:t>
      </w:r>
      <w:r w:rsidR="00307316" w:rsidRPr="006D4B6A">
        <w:rPr>
          <w:rFonts w:ascii="Calibri" w:hAnsi="Calibri" w:cs="Calibri"/>
          <w:bCs/>
          <w:sz w:val="22"/>
          <w:lang w:val="pl-PL"/>
        </w:rPr>
        <w:t>Futuresalt Entertainment LTD.</w:t>
      </w:r>
    </w:p>
    <w:p w14:paraId="6AC61989" w14:textId="4CCE8478" w:rsidR="00E46D3F" w:rsidRPr="006D4B6A" w:rsidRDefault="00E46D3F" w:rsidP="00E46D3F">
      <w:pPr>
        <w:rPr>
          <w:rFonts w:ascii="Calibri" w:hAnsi="Calibri" w:cs="Calibri"/>
          <w:sz w:val="22"/>
          <w:lang w:val="pl-PL"/>
        </w:rPr>
      </w:pPr>
    </w:p>
    <w:p w14:paraId="2D8CC14A" w14:textId="3A3C3C76" w:rsidR="00960606" w:rsidRPr="00960606" w:rsidRDefault="00960606" w:rsidP="00960606">
      <w:pPr>
        <w:rPr>
          <w:rFonts w:ascii="Calibri" w:hAnsi="Calibri" w:cs="Calibri"/>
          <w:b/>
          <w:sz w:val="22"/>
          <w:lang w:val="pl-PL"/>
        </w:rPr>
      </w:pPr>
      <w:r w:rsidRPr="00960606">
        <w:rPr>
          <w:rFonts w:ascii="Calibri" w:hAnsi="Calibri" w:cs="Calibri"/>
          <w:b/>
          <w:sz w:val="22"/>
          <w:lang w:val="pl-PL"/>
        </w:rPr>
        <w:t>Kontakt dla mediów:</w:t>
      </w:r>
    </w:p>
    <w:p w14:paraId="0BDFFB4C" w14:textId="77777777" w:rsidR="00960606" w:rsidRPr="00960606" w:rsidRDefault="00960606" w:rsidP="00960606">
      <w:pPr>
        <w:rPr>
          <w:rFonts w:ascii="Calibri" w:hAnsi="Calibri" w:cs="Calibri"/>
          <w:sz w:val="22"/>
          <w:lang w:val="pl-PL"/>
        </w:rPr>
      </w:pPr>
    </w:p>
    <w:p w14:paraId="7655EF5B" w14:textId="25281A4A" w:rsidR="006A4D33" w:rsidRPr="00BD7F91" w:rsidRDefault="00960606" w:rsidP="00960606">
      <w:pPr>
        <w:rPr>
          <w:rFonts w:asciiTheme="minorHAnsi" w:hAnsiTheme="minorHAnsi" w:cstheme="minorHAnsi"/>
          <w:sz w:val="22"/>
          <w:szCs w:val="22"/>
          <w:lang w:val="pl-PL"/>
        </w:rPr>
      </w:pPr>
      <w:r w:rsidRPr="00BD7F91">
        <w:rPr>
          <w:rFonts w:asciiTheme="minorHAnsi" w:hAnsiTheme="minorHAnsi" w:cstheme="minorHAnsi"/>
          <w:sz w:val="22"/>
          <w:szCs w:val="22"/>
          <w:lang w:val="pl-PL"/>
        </w:rPr>
        <w:t>Przemysław Kozera - +48 786 100</w:t>
      </w:r>
      <w:r w:rsidR="006A4D33" w:rsidRPr="00BD7F91">
        <w:rPr>
          <w:rFonts w:asciiTheme="minorHAnsi" w:hAnsiTheme="minorHAnsi" w:cstheme="minorHAnsi"/>
          <w:sz w:val="22"/>
          <w:szCs w:val="22"/>
          <w:lang w:val="pl-PL"/>
        </w:rPr>
        <w:t> </w:t>
      </w:r>
      <w:r w:rsidRPr="00BD7F91">
        <w:rPr>
          <w:rFonts w:asciiTheme="minorHAnsi" w:hAnsiTheme="minorHAnsi" w:cstheme="minorHAnsi"/>
          <w:sz w:val="22"/>
          <w:szCs w:val="22"/>
          <w:lang w:val="pl-PL"/>
        </w:rPr>
        <w:t xml:space="preserve">058 </w:t>
      </w:r>
      <w:r w:rsidR="006A4D33" w:rsidRPr="00BD7F91">
        <w:rPr>
          <w:rFonts w:asciiTheme="minorHAnsi" w:hAnsiTheme="minorHAnsi" w:cstheme="minorHAnsi"/>
          <w:sz w:val="22"/>
          <w:szCs w:val="22"/>
          <w:lang w:val="pl-PL"/>
        </w:rPr>
        <w:t xml:space="preserve">– </w:t>
      </w:r>
      <w:hyperlink r:id="rId8" w:history="1">
        <w:r w:rsidR="00962EBD" w:rsidRPr="00BD7F91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>przemyslaw.kozera@futuresaltentertainment.com</w:t>
        </w:r>
      </w:hyperlink>
      <w:r w:rsidR="00962EBD" w:rsidRPr="00BD7F91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</w:p>
    <w:p w14:paraId="122CCDBF" w14:textId="77777777" w:rsidR="006A4D33" w:rsidRPr="00BD7F91" w:rsidRDefault="006A4D33" w:rsidP="00960606">
      <w:pPr>
        <w:rPr>
          <w:rFonts w:asciiTheme="minorHAnsi" w:hAnsiTheme="minorHAnsi" w:cstheme="minorHAnsi"/>
          <w:sz w:val="22"/>
          <w:szCs w:val="22"/>
          <w:lang w:val="pl-PL"/>
        </w:rPr>
      </w:pPr>
    </w:p>
    <w:p w14:paraId="795A2B48" w14:textId="3F0411C0" w:rsidR="00960606" w:rsidRPr="00BD7F91" w:rsidRDefault="00960606" w:rsidP="00960606">
      <w:pPr>
        <w:rPr>
          <w:rFonts w:asciiTheme="minorHAnsi" w:hAnsiTheme="minorHAnsi" w:cstheme="minorHAnsi"/>
          <w:sz w:val="22"/>
          <w:szCs w:val="22"/>
          <w:lang w:val="pl-PL"/>
        </w:rPr>
      </w:pPr>
      <w:r w:rsidRPr="00BD7F91">
        <w:rPr>
          <w:rFonts w:asciiTheme="minorHAnsi" w:hAnsiTheme="minorHAnsi" w:cstheme="minorHAnsi"/>
          <w:sz w:val="22"/>
          <w:szCs w:val="22"/>
          <w:lang w:val="pl-PL"/>
        </w:rPr>
        <w:t xml:space="preserve">Więcej informacji o </w:t>
      </w:r>
      <w:r w:rsidR="00426C07" w:rsidRPr="00BD7F91">
        <w:rPr>
          <w:rFonts w:asciiTheme="minorHAnsi" w:hAnsiTheme="minorHAnsi" w:cstheme="minorHAnsi"/>
          <w:sz w:val="22"/>
          <w:szCs w:val="22"/>
          <w:lang w:val="pl-PL"/>
        </w:rPr>
        <w:t>Matches Cup</w:t>
      </w:r>
      <w:r w:rsidRPr="00BD7F91">
        <w:rPr>
          <w:rFonts w:asciiTheme="minorHAnsi" w:hAnsiTheme="minorHAnsi" w:cstheme="minorHAnsi"/>
          <w:sz w:val="22"/>
          <w:szCs w:val="22"/>
          <w:lang w:val="pl-PL"/>
        </w:rPr>
        <w:t>:</w:t>
      </w:r>
      <w:r w:rsidR="001C317C" w:rsidRPr="00BD7F91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  <w:hyperlink r:id="rId9" w:history="1">
        <w:r w:rsidR="00B057CB" w:rsidRPr="00BD7F91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>https://www.matchescup.com/pl/</w:t>
        </w:r>
      </w:hyperlink>
      <w:r w:rsidR="00B057CB" w:rsidRPr="00BD7F91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</w:p>
    <w:p w14:paraId="26094906" w14:textId="12B3790D" w:rsidR="00426C07" w:rsidRPr="00BD7F91" w:rsidRDefault="00426C07" w:rsidP="00426C07">
      <w:pPr>
        <w:rPr>
          <w:rFonts w:asciiTheme="minorHAnsi" w:hAnsiTheme="minorHAnsi" w:cstheme="minorHAnsi"/>
          <w:sz w:val="22"/>
          <w:szCs w:val="22"/>
          <w:lang w:val="pl-PL"/>
        </w:rPr>
      </w:pPr>
      <w:r w:rsidRPr="00BD7F91">
        <w:rPr>
          <w:rFonts w:asciiTheme="minorHAnsi" w:hAnsiTheme="minorHAnsi" w:cstheme="minorHAnsi"/>
          <w:sz w:val="22"/>
          <w:szCs w:val="22"/>
          <w:lang w:val="pl-PL"/>
        </w:rPr>
        <w:t xml:space="preserve">Więcej informacji o Futuresalt Entertainment: </w:t>
      </w:r>
      <w:hyperlink r:id="rId10" w:history="1">
        <w:r w:rsidR="00B057CB" w:rsidRPr="00BD7F91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>https://www.futuresaltentertainment.com/pl/</w:t>
        </w:r>
      </w:hyperlink>
      <w:r w:rsidR="00B057CB" w:rsidRPr="00BD7F91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</w:p>
    <w:p w14:paraId="0DA5A074" w14:textId="77777777" w:rsidR="00426C07" w:rsidRPr="00BD7F91" w:rsidRDefault="00426C07" w:rsidP="00960606">
      <w:pPr>
        <w:rPr>
          <w:rFonts w:asciiTheme="minorHAnsi" w:hAnsiTheme="minorHAnsi" w:cstheme="minorHAnsi"/>
          <w:sz w:val="22"/>
          <w:szCs w:val="22"/>
          <w:lang w:val="pl-PL"/>
        </w:rPr>
      </w:pPr>
    </w:p>
    <w:p w14:paraId="2ADE370C" w14:textId="0C0F198B" w:rsidR="00094290" w:rsidRPr="00BD7F91" w:rsidRDefault="00960606" w:rsidP="00960606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BD7F91">
        <w:rPr>
          <w:rFonts w:asciiTheme="minorHAnsi" w:hAnsiTheme="minorHAnsi" w:cstheme="minorHAnsi"/>
          <w:b/>
          <w:bCs/>
          <w:sz w:val="22"/>
          <w:szCs w:val="22"/>
          <w:lang w:val="en-GB"/>
        </w:rPr>
        <w:t>Facebook</w:t>
      </w:r>
      <w:r w:rsidR="001C317C" w:rsidRPr="00BD7F91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094290" w:rsidRPr="00BD7F9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hyperlink r:id="rId11" w:history="1">
        <w:r w:rsidR="00C010D0" w:rsidRPr="00BD7F91">
          <w:rPr>
            <w:rStyle w:val="Hipercze"/>
            <w:rFonts w:asciiTheme="minorHAnsi" w:hAnsiTheme="minorHAnsi" w:cstheme="minorHAnsi"/>
            <w:sz w:val="22"/>
            <w:szCs w:val="22"/>
            <w:lang w:val="en-GB"/>
          </w:rPr>
          <w:t>https://www.facebook.com/matchescup/</w:t>
        </w:r>
      </w:hyperlink>
      <w:r w:rsidR="00C010D0" w:rsidRPr="00BD7F9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3A539422" w14:textId="38FD35FB" w:rsidR="000060FD" w:rsidRPr="00BD7F91" w:rsidRDefault="000060FD" w:rsidP="00960606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BD7F91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Google Play: </w:t>
      </w:r>
      <w:hyperlink r:id="rId12" w:history="1">
        <w:r w:rsidRPr="00BD7F91">
          <w:rPr>
            <w:rStyle w:val="Hipercze"/>
            <w:rFonts w:asciiTheme="minorHAnsi" w:hAnsiTheme="minorHAnsi" w:cstheme="minorHAnsi"/>
            <w:sz w:val="22"/>
            <w:szCs w:val="22"/>
            <w:lang w:val="en-GB"/>
          </w:rPr>
          <w:t>https://play.google.com/store/apps/details?id=com.futuresaltgames.matchescup</w:t>
        </w:r>
      </w:hyperlink>
      <w:r w:rsidRPr="00BD7F9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650CA67D" w14:textId="47A06BAF" w:rsidR="00BD7F91" w:rsidRPr="00BD7F91" w:rsidRDefault="00BD7F91" w:rsidP="00960606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BD7F91">
        <w:rPr>
          <w:rFonts w:asciiTheme="minorHAnsi" w:hAnsiTheme="minorHAnsi" w:cstheme="minorHAnsi"/>
          <w:b/>
          <w:bCs/>
          <w:sz w:val="22"/>
          <w:szCs w:val="22"/>
          <w:lang w:val="en-GB"/>
        </w:rPr>
        <w:t>App Store:</w:t>
      </w:r>
      <w:r w:rsidRPr="00BD7F9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hyperlink r:id="rId13" w:history="1">
        <w:r w:rsidRPr="00BD7F91">
          <w:rPr>
            <w:rStyle w:val="Hipercze"/>
            <w:rFonts w:asciiTheme="minorHAnsi" w:hAnsiTheme="minorHAnsi" w:cstheme="minorHAnsi"/>
            <w:sz w:val="22"/>
            <w:szCs w:val="22"/>
          </w:rPr>
          <w:t>https://apps.apple.com/pl/app/matches-cup/id1506547921?l=pl</w:t>
        </w:r>
      </w:hyperlink>
    </w:p>
    <w:p w14:paraId="1FF539F9" w14:textId="454CADD9" w:rsidR="002437E7" w:rsidRPr="00094290" w:rsidRDefault="002437E7" w:rsidP="00F974CE">
      <w:pPr>
        <w:jc w:val="both"/>
        <w:rPr>
          <w:rFonts w:asciiTheme="minorHAnsi" w:hAnsiTheme="minorHAnsi"/>
          <w:b/>
          <w:sz w:val="22"/>
        </w:rPr>
      </w:pPr>
    </w:p>
    <w:sectPr w:rsidR="002437E7" w:rsidRPr="00094290" w:rsidSect="002E0164">
      <w:headerReference w:type="defaul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10070" w14:textId="77777777" w:rsidR="00AC4CFA" w:rsidRDefault="00AC4CFA" w:rsidP="00B6063D">
      <w:r>
        <w:separator/>
      </w:r>
    </w:p>
  </w:endnote>
  <w:endnote w:type="continuationSeparator" w:id="0">
    <w:p w14:paraId="7194D31C" w14:textId="77777777" w:rsidR="00AC4CFA" w:rsidRDefault="00AC4CFA" w:rsidP="00B606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099AC9" w14:textId="77777777" w:rsidR="00AC4CFA" w:rsidRDefault="00AC4CFA" w:rsidP="00B6063D">
      <w:r>
        <w:separator/>
      </w:r>
    </w:p>
  </w:footnote>
  <w:footnote w:type="continuationSeparator" w:id="0">
    <w:p w14:paraId="63FB80EE" w14:textId="77777777" w:rsidR="00AC4CFA" w:rsidRDefault="00AC4CFA" w:rsidP="00B606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B6F5FE" w14:textId="748D2CAA" w:rsidR="00F63893" w:rsidRPr="00771377" w:rsidRDefault="00D90514" w:rsidP="00771377">
    <w:pPr>
      <w:pStyle w:val="Nagwek"/>
      <w:tabs>
        <w:tab w:val="clear" w:pos="4320"/>
        <w:tab w:val="clear" w:pos="8640"/>
        <w:tab w:val="left" w:pos="1816"/>
      </w:tabs>
      <w:rPr>
        <w:sz w:val="12"/>
        <w:szCs w:val="12"/>
      </w:rPr>
    </w:pPr>
    <w:r>
      <w:rPr>
        <w:noProof/>
      </w:rPr>
      <w:drawing>
        <wp:inline distT="0" distB="0" distL="0" distR="0" wp14:anchorId="4300FD03" wp14:editId="07298887">
          <wp:extent cx="876300" cy="808549"/>
          <wp:effectExtent l="0" t="0" r="0" b="0"/>
          <wp:docPr id="1" name="Obraz 1" descr="Obraz zawierający rysunek, żywność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lor logo - no 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9855" cy="8118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71377">
      <w:tab/>
    </w:r>
    <w:r w:rsidR="00771377">
      <w:tab/>
    </w:r>
    <w:r w:rsidR="00771377">
      <w:tab/>
    </w:r>
    <w:r w:rsidR="00771377">
      <w:tab/>
    </w:r>
    <w:r w:rsidR="00771377">
      <w:tab/>
    </w:r>
    <w:r w:rsidR="00771377">
      <w:tab/>
    </w:r>
    <w:r w:rsidR="00771377">
      <w:tab/>
    </w:r>
    <w:r w:rsidR="00771377">
      <w:tab/>
    </w:r>
    <w:r w:rsidR="00771377">
      <w:rPr>
        <w:noProof/>
      </w:rPr>
      <w:drawing>
        <wp:inline distT="0" distB="0" distL="0" distR="0" wp14:anchorId="7DD4115D" wp14:editId="1E285979">
          <wp:extent cx="1370831" cy="759353"/>
          <wp:effectExtent l="0" t="0" r="0" b="3175"/>
          <wp:docPr id="2" name="Obraz 2" descr="Obraz zawierający pomieszczenie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8297" cy="7856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71377"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95CDB"/>
    <w:multiLevelType w:val="hybridMultilevel"/>
    <w:tmpl w:val="52B0A9B0"/>
    <w:lvl w:ilvl="0" w:tplc="AB7E9832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AC5121"/>
    <w:multiLevelType w:val="hybridMultilevel"/>
    <w:tmpl w:val="2DA46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C6DC4"/>
    <w:multiLevelType w:val="hybridMultilevel"/>
    <w:tmpl w:val="AAC0F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35891"/>
    <w:multiLevelType w:val="hybridMultilevel"/>
    <w:tmpl w:val="3AA655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7654FA"/>
    <w:multiLevelType w:val="hybridMultilevel"/>
    <w:tmpl w:val="80F4858A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5" w15:restartNumberingAfterBreak="0">
    <w:nsid w:val="17BA02BF"/>
    <w:multiLevelType w:val="hybridMultilevel"/>
    <w:tmpl w:val="6C50B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B8510C"/>
    <w:multiLevelType w:val="hybridMultilevel"/>
    <w:tmpl w:val="10B0A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DD81FAF"/>
    <w:multiLevelType w:val="hybridMultilevel"/>
    <w:tmpl w:val="C6F2D164"/>
    <w:lvl w:ilvl="0" w:tplc="08090015">
      <w:start w:val="1"/>
      <w:numFmt w:val="upperLetter"/>
      <w:lvlText w:val="%1."/>
      <w:lvlJc w:val="left"/>
      <w:pPr>
        <w:ind w:left="2880" w:hanging="360"/>
      </w:pPr>
    </w:lvl>
    <w:lvl w:ilvl="1" w:tplc="102A8598">
      <w:numFmt w:val="bullet"/>
      <w:lvlText w:val="-"/>
      <w:lvlJc w:val="left"/>
      <w:pPr>
        <w:ind w:left="3600" w:hanging="360"/>
      </w:pPr>
      <w:rPr>
        <w:rFonts w:ascii="Corbel" w:eastAsia="PMingLiU" w:hAnsi="Corbel" w:cstheme="minorBidi" w:hint="default"/>
      </w:rPr>
    </w:lvl>
    <w:lvl w:ilvl="2" w:tplc="952A14A0">
      <w:numFmt w:val="bullet"/>
      <w:lvlText w:val=""/>
      <w:lvlJc w:val="left"/>
      <w:pPr>
        <w:ind w:left="4860" w:hanging="720"/>
      </w:pPr>
      <w:rPr>
        <w:rFonts w:ascii="Symbol" w:eastAsia="PMingLiU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1FBD5EC5"/>
    <w:multiLevelType w:val="hybridMultilevel"/>
    <w:tmpl w:val="051A3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D64C2E"/>
    <w:multiLevelType w:val="hybridMultilevel"/>
    <w:tmpl w:val="6BAE6B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24488C"/>
    <w:multiLevelType w:val="hybridMultilevel"/>
    <w:tmpl w:val="B3E63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51550B9"/>
    <w:multiLevelType w:val="hybridMultilevel"/>
    <w:tmpl w:val="069A8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AB3CC5"/>
    <w:multiLevelType w:val="hybridMultilevel"/>
    <w:tmpl w:val="1FA420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DEF641D"/>
    <w:multiLevelType w:val="hybridMultilevel"/>
    <w:tmpl w:val="723626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0C74E7"/>
    <w:multiLevelType w:val="hybridMultilevel"/>
    <w:tmpl w:val="90F23516"/>
    <w:lvl w:ilvl="0" w:tplc="2272E8F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AE80EB9"/>
    <w:multiLevelType w:val="hybridMultilevel"/>
    <w:tmpl w:val="26969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A77FC1"/>
    <w:multiLevelType w:val="hybridMultilevel"/>
    <w:tmpl w:val="AA588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E57963"/>
    <w:multiLevelType w:val="hybridMultilevel"/>
    <w:tmpl w:val="550641C2"/>
    <w:lvl w:ilvl="0" w:tplc="2272E8F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69A3647"/>
    <w:multiLevelType w:val="hybridMultilevel"/>
    <w:tmpl w:val="3C0CE2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73166E9"/>
    <w:multiLevelType w:val="hybridMultilevel"/>
    <w:tmpl w:val="A9C6B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2E6737"/>
    <w:multiLevelType w:val="hybridMultilevel"/>
    <w:tmpl w:val="7732331C"/>
    <w:lvl w:ilvl="0" w:tplc="4CA010E4">
      <w:start w:val="3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7970C1"/>
    <w:multiLevelType w:val="hybridMultilevel"/>
    <w:tmpl w:val="968ABB0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C130F5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B4234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863B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E284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CA59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FE3E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CC5B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54FA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E162C4E"/>
    <w:multiLevelType w:val="hybridMultilevel"/>
    <w:tmpl w:val="8A1CDC7A"/>
    <w:lvl w:ilvl="0" w:tplc="DC1C9B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57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9A7B4A"/>
    <w:multiLevelType w:val="hybridMultilevel"/>
    <w:tmpl w:val="B9C2E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D457CB"/>
    <w:multiLevelType w:val="hybridMultilevel"/>
    <w:tmpl w:val="85B28D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8E308F9"/>
    <w:multiLevelType w:val="hybridMultilevel"/>
    <w:tmpl w:val="AEDCBD1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143D7C"/>
    <w:multiLevelType w:val="hybridMultilevel"/>
    <w:tmpl w:val="0080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5B6015"/>
    <w:multiLevelType w:val="hybridMultilevel"/>
    <w:tmpl w:val="0DEEB6B0"/>
    <w:lvl w:ilvl="0" w:tplc="1424F538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771DA2"/>
    <w:multiLevelType w:val="hybridMultilevel"/>
    <w:tmpl w:val="F3685CA0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9" w15:restartNumberingAfterBreak="0">
    <w:nsid w:val="744434F5"/>
    <w:multiLevelType w:val="hybridMultilevel"/>
    <w:tmpl w:val="BC1C2D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45C3039"/>
    <w:multiLevelType w:val="hybridMultilevel"/>
    <w:tmpl w:val="86F25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170B68"/>
    <w:multiLevelType w:val="hybridMultilevel"/>
    <w:tmpl w:val="63B81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08729F"/>
    <w:multiLevelType w:val="hybridMultilevel"/>
    <w:tmpl w:val="F9363856"/>
    <w:lvl w:ilvl="0" w:tplc="04090015">
      <w:start w:val="1"/>
      <w:numFmt w:val="upperLetter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3" w15:restartNumberingAfterBreak="0">
    <w:nsid w:val="7E014ADF"/>
    <w:multiLevelType w:val="hybridMultilevel"/>
    <w:tmpl w:val="24E03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607C4"/>
    <w:multiLevelType w:val="hybridMultilevel"/>
    <w:tmpl w:val="45AADB18"/>
    <w:lvl w:ilvl="0" w:tplc="D7963D3C">
      <w:start w:val="1"/>
      <w:numFmt w:val="upperLetter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F2916C5"/>
    <w:multiLevelType w:val="hybridMultilevel"/>
    <w:tmpl w:val="76A04B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0"/>
  </w:num>
  <w:num w:numId="3">
    <w:abstractNumId w:val="7"/>
  </w:num>
  <w:num w:numId="4">
    <w:abstractNumId w:val="34"/>
  </w:num>
  <w:num w:numId="5">
    <w:abstractNumId w:val="22"/>
  </w:num>
  <w:num w:numId="6">
    <w:abstractNumId w:val="19"/>
  </w:num>
  <w:num w:numId="7">
    <w:abstractNumId w:val="14"/>
  </w:num>
  <w:num w:numId="8">
    <w:abstractNumId w:val="8"/>
  </w:num>
  <w:num w:numId="9">
    <w:abstractNumId w:val="26"/>
  </w:num>
  <w:num w:numId="10">
    <w:abstractNumId w:val="31"/>
  </w:num>
  <w:num w:numId="11">
    <w:abstractNumId w:val="16"/>
  </w:num>
  <w:num w:numId="12">
    <w:abstractNumId w:val="33"/>
  </w:num>
  <w:num w:numId="13">
    <w:abstractNumId w:val="5"/>
  </w:num>
  <w:num w:numId="14">
    <w:abstractNumId w:val="12"/>
  </w:num>
  <w:num w:numId="15">
    <w:abstractNumId w:val="23"/>
  </w:num>
  <w:num w:numId="16">
    <w:abstractNumId w:val="18"/>
  </w:num>
  <w:num w:numId="17">
    <w:abstractNumId w:val="3"/>
  </w:num>
  <w:num w:numId="18">
    <w:abstractNumId w:val="21"/>
  </w:num>
  <w:num w:numId="19">
    <w:abstractNumId w:val="13"/>
  </w:num>
  <w:num w:numId="20">
    <w:abstractNumId w:val="20"/>
  </w:num>
  <w:num w:numId="21">
    <w:abstractNumId w:val="17"/>
  </w:num>
  <w:num w:numId="22">
    <w:abstractNumId w:val="11"/>
  </w:num>
  <w:num w:numId="23">
    <w:abstractNumId w:val="32"/>
  </w:num>
  <w:num w:numId="24">
    <w:abstractNumId w:val="25"/>
  </w:num>
  <w:num w:numId="25">
    <w:abstractNumId w:val="0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</w:num>
  <w:num w:numId="28">
    <w:abstractNumId w:val="23"/>
  </w:num>
  <w:num w:numId="29">
    <w:abstractNumId w:val="18"/>
  </w:num>
  <w:num w:numId="30">
    <w:abstractNumId w:val="3"/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</w:num>
  <w:num w:numId="33">
    <w:abstractNumId w:val="24"/>
  </w:num>
  <w:num w:numId="34">
    <w:abstractNumId w:val="4"/>
  </w:num>
  <w:num w:numId="35">
    <w:abstractNumId w:val="6"/>
  </w:num>
  <w:num w:numId="36">
    <w:abstractNumId w:val="9"/>
  </w:num>
  <w:num w:numId="37">
    <w:abstractNumId w:val="2"/>
  </w:num>
  <w:num w:numId="38">
    <w:abstractNumId w:val="30"/>
  </w:num>
  <w:num w:numId="39">
    <w:abstractNumId w:val="28"/>
  </w:num>
  <w:num w:numId="40">
    <w:abstractNumId w:val="15"/>
  </w:num>
  <w:num w:numId="41">
    <w:abstractNumId w:val="29"/>
  </w:num>
  <w:num w:numId="42">
    <w:abstractNumId w:val="1"/>
  </w:num>
  <w:num w:numId="4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jU2sTS3NDE3NjBT0lEKTi0uzszPAykwrAUAyCHZbCwAAAA="/>
  </w:docVars>
  <w:rsids>
    <w:rsidRoot w:val="00B61D52"/>
    <w:rsid w:val="000030BD"/>
    <w:rsid w:val="00003255"/>
    <w:rsid w:val="000039F6"/>
    <w:rsid w:val="00004191"/>
    <w:rsid w:val="000060FD"/>
    <w:rsid w:val="00006E4A"/>
    <w:rsid w:val="00006EA2"/>
    <w:rsid w:val="00007F5F"/>
    <w:rsid w:val="00012391"/>
    <w:rsid w:val="00012E42"/>
    <w:rsid w:val="00013821"/>
    <w:rsid w:val="00014F37"/>
    <w:rsid w:val="0002246E"/>
    <w:rsid w:val="000226EA"/>
    <w:rsid w:val="00024B6E"/>
    <w:rsid w:val="00026806"/>
    <w:rsid w:val="00027267"/>
    <w:rsid w:val="0002778E"/>
    <w:rsid w:val="00027EE2"/>
    <w:rsid w:val="00027F83"/>
    <w:rsid w:val="000305F3"/>
    <w:rsid w:val="0003108F"/>
    <w:rsid w:val="00031C4C"/>
    <w:rsid w:val="00033243"/>
    <w:rsid w:val="000335AA"/>
    <w:rsid w:val="0004062A"/>
    <w:rsid w:val="00040A1C"/>
    <w:rsid w:val="000411B3"/>
    <w:rsid w:val="000413D7"/>
    <w:rsid w:val="0004528C"/>
    <w:rsid w:val="000454CA"/>
    <w:rsid w:val="0004573A"/>
    <w:rsid w:val="000500CA"/>
    <w:rsid w:val="0005079D"/>
    <w:rsid w:val="00051D5D"/>
    <w:rsid w:val="00053A02"/>
    <w:rsid w:val="000541CE"/>
    <w:rsid w:val="00054386"/>
    <w:rsid w:val="0005526A"/>
    <w:rsid w:val="000561BD"/>
    <w:rsid w:val="0005630F"/>
    <w:rsid w:val="00057E56"/>
    <w:rsid w:val="00060182"/>
    <w:rsid w:val="000611C8"/>
    <w:rsid w:val="0006183B"/>
    <w:rsid w:val="00063D74"/>
    <w:rsid w:val="00067668"/>
    <w:rsid w:val="0006784E"/>
    <w:rsid w:val="00067F67"/>
    <w:rsid w:val="000702D3"/>
    <w:rsid w:val="00070F74"/>
    <w:rsid w:val="00071B31"/>
    <w:rsid w:val="000725C4"/>
    <w:rsid w:val="00074F0B"/>
    <w:rsid w:val="00075FFE"/>
    <w:rsid w:val="00077FC7"/>
    <w:rsid w:val="00081890"/>
    <w:rsid w:val="00084A2A"/>
    <w:rsid w:val="0008666A"/>
    <w:rsid w:val="00090E3E"/>
    <w:rsid w:val="00090E69"/>
    <w:rsid w:val="00094290"/>
    <w:rsid w:val="00095726"/>
    <w:rsid w:val="00095900"/>
    <w:rsid w:val="000A0971"/>
    <w:rsid w:val="000A0BAA"/>
    <w:rsid w:val="000A0F41"/>
    <w:rsid w:val="000A3401"/>
    <w:rsid w:val="000A3A28"/>
    <w:rsid w:val="000A4151"/>
    <w:rsid w:val="000A482D"/>
    <w:rsid w:val="000A6E21"/>
    <w:rsid w:val="000A787B"/>
    <w:rsid w:val="000A7A68"/>
    <w:rsid w:val="000B0389"/>
    <w:rsid w:val="000B2D9B"/>
    <w:rsid w:val="000B3719"/>
    <w:rsid w:val="000B6131"/>
    <w:rsid w:val="000B7182"/>
    <w:rsid w:val="000B7587"/>
    <w:rsid w:val="000B7C1F"/>
    <w:rsid w:val="000C0190"/>
    <w:rsid w:val="000C1223"/>
    <w:rsid w:val="000C28F2"/>
    <w:rsid w:val="000C2D12"/>
    <w:rsid w:val="000C3B13"/>
    <w:rsid w:val="000C401C"/>
    <w:rsid w:val="000C4555"/>
    <w:rsid w:val="000C71AA"/>
    <w:rsid w:val="000D0E1E"/>
    <w:rsid w:val="000D1416"/>
    <w:rsid w:val="000D2EAD"/>
    <w:rsid w:val="000D3165"/>
    <w:rsid w:val="000D3AC0"/>
    <w:rsid w:val="000D53E1"/>
    <w:rsid w:val="000D7BA6"/>
    <w:rsid w:val="000D7C47"/>
    <w:rsid w:val="000E3041"/>
    <w:rsid w:val="000F1627"/>
    <w:rsid w:val="000F231B"/>
    <w:rsid w:val="000F304E"/>
    <w:rsid w:val="000F30E8"/>
    <w:rsid w:val="000F6AA6"/>
    <w:rsid w:val="001037C8"/>
    <w:rsid w:val="00104944"/>
    <w:rsid w:val="001107FF"/>
    <w:rsid w:val="00110924"/>
    <w:rsid w:val="00111293"/>
    <w:rsid w:val="00115478"/>
    <w:rsid w:val="001168AD"/>
    <w:rsid w:val="00116A32"/>
    <w:rsid w:val="00116B8A"/>
    <w:rsid w:val="001177FC"/>
    <w:rsid w:val="001217AC"/>
    <w:rsid w:val="00121D7A"/>
    <w:rsid w:val="0012273A"/>
    <w:rsid w:val="00123092"/>
    <w:rsid w:val="00123F1D"/>
    <w:rsid w:val="00125202"/>
    <w:rsid w:val="00125362"/>
    <w:rsid w:val="00126FAF"/>
    <w:rsid w:val="00127B7A"/>
    <w:rsid w:val="00130929"/>
    <w:rsid w:val="00132758"/>
    <w:rsid w:val="00134556"/>
    <w:rsid w:val="001364CB"/>
    <w:rsid w:val="00136EB6"/>
    <w:rsid w:val="00140187"/>
    <w:rsid w:val="0014118F"/>
    <w:rsid w:val="001424C6"/>
    <w:rsid w:val="00143805"/>
    <w:rsid w:val="0014441C"/>
    <w:rsid w:val="00145D98"/>
    <w:rsid w:val="001521D2"/>
    <w:rsid w:val="00155498"/>
    <w:rsid w:val="00156C03"/>
    <w:rsid w:val="00156D02"/>
    <w:rsid w:val="0015713B"/>
    <w:rsid w:val="00161566"/>
    <w:rsid w:val="0016278C"/>
    <w:rsid w:val="001641BC"/>
    <w:rsid w:val="00164341"/>
    <w:rsid w:val="00164FEF"/>
    <w:rsid w:val="00171870"/>
    <w:rsid w:val="00174996"/>
    <w:rsid w:val="00177725"/>
    <w:rsid w:val="00180D4E"/>
    <w:rsid w:val="0018216C"/>
    <w:rsid w:val="001823D4"/>
    <w:rsid w:val="0018729C"/>
    <w:rsid w:val="00190163"/>
    <w:rsid w:val="00190914"/>
    <w:rsid w:val="001942CD"/>
    <w:rsid w:val="0019440B"/>
    <w:rsid w:val="001954B5"/>
    <w:rsid w:val="001A08EA"/>
    <w:rsid w:val="001A49F8"/>
    <w:rsid w:val="001A770E"/>
    <w:rsid w:val="001A7B66"/>
    <w:rsid w:val="001B07D3"/>
    <w:rsid w:val="001B14F1"/>
    <w:rsid w:val="001B15C5"/>
    <w:rsid w:val="001B19CD"/>
    <w:rsid w:val="001B28E8"/>
    <w:rsid w:val="001B33CA"/>
    <w:rsid w:val="001B3646"/>
    <w:rsid w:val="001B3D1C"/>
    <w:rsid w:val="001B4220"/>
    <w:rsid w:val="001B5B28"/>
    <w:rsid w:val="001B7D67"/>
    <w:rsid w:val="001C004E"/>
    <w:rsid w:val="001C0D3A"/>
    <w:rsid w:val="001C0E60"/>
    <w:rsid w:val="001C21AA"/>
    <w:rsid w:val="001C317C"/>
    <w:rsid w:val="001C4222"/>
    <w:rsid w:val="001C61F5"/>
    <w:rsid w:val="001D00C2"/>
    <w:rsid w:val="001D0322"/>
    <w:rsid w:val="001D055F"/>
    <w:rsid w:val="001D066E"/>
    <w:rsid w:val="001D0865"/>
    <w:rsid w:val="001D0880"/>
    <w:rsid w:val="001D16CD"/>
    <w:rsid w:val="001D3B0A"/>
    <w:rsid w:val="001D4612"/>
    <w:rsid w:val="001D6013"/>
    <w:rsid w:val="001D63F2"/>
    <w:rsid w:val="001E16EC"/>
    <w:rsid w:val="001E2F8D"/>
    <w:rsid w:val="001E3B5A"/>
    <w:rsid w:val="001E44C1"/>
    <w:rsid w:val="001E6B00"/>
    <w:rsid w:val="001E6D0E"/>
    <w:rsid w:val="001E7811"/>
    <w:rsid w:val="001F20D9"/>
    <w:rsid w:val="001F31D1"/>
    <w:rsid w:val="001F7209"/>
    <w:rsid w:val="00200C2F"/>
    <w:rsid w:val="00204C9C"/>
    <w:rsid w:val="00204D55"/>
    <w:rsid w:val="00204E68"/>
    <w:rsid w:val="002055F6"/>
    <w:rsid w:val="0020795B"/>
    <w:rsid w:val="00211BFF"/>
    <w:rsid w:val="00212E8B"/>
    <w:rsid w:val="00214F83"/>
    <w:rsid w:val="00215FC1"/>
    <w:rsid w:val="00216427"/>
    <w:rsid w:val="00221867"/>
    <w:rsid w:val="0023132A"/>
    <w:rsid w:val="00231BE5"/>
    <w:rsid w:val="00232888"/>
    <w:rsid w:val="002353AD"/>
    <w:rsid w:val="00235D2F"/>
    <w:rsid w:val="0024075F"/>
    <w:rsid w:val="00240A23"/>
    <w:rsid w:val="0024342C"/>
    <w:rsid w:val="002437E7"/>
    <w:rsid w:val="002453CE"/>
    <w:rsid w:val="00245E64"/>
    <w:rsid w:val="00245EAF"/>
    <w:rsid w:val="00246A0D"/>
    <w:rsid w:val="00247548"/>
    <w:rsid w:val="00247EDC"/>
    <w:rsid w:val="00250467"/>
    <w:rsid w:val="00250529"/>
    <w:rsid w:val="00254EE0"/>
    <w:rsid w:val="0025564E"/>
    <w:rsid w:val="0025634A"/>
    <w:rsid w:val="00256672"/>
    <w:rsid w:val="00260163"/>
    <w:rsid w:val="002609BD"/>
    <w:rsid w:val="00260AC2"/>
    <w:rsid w:val="00263674"/>
    <w:rsid w:val="00272803"/>
    <w:rsid w:val="002734F4"/>
    <w:rsid w:val="00274948"/>
    <w:rsid w:val="0027587C"/>
    <w:rsid w:val="00276492"/>
    <w:rsid w:val="00277D8C"/>
    <w:rsid w:val="00280B20"/>
    <w:rsid w:val="002815A2"/>
    <w:rsid w:val="00284638"/>
    <w:rsid w:val="00285325"/>
    <w:rsid w:val="00286AB2"/>
    <w:rsid w:val="00286DF1"/>
    <w:rsid w:val="002878D3"/>
    <w:rsid w:val="00290DF6"/>
    <w:rsid w:val="00291198"/>
    <w:rsid w:val="00291766"/>
    <w:rsid w:val="002920DB"/>
    <w:rsid w:val="00292437"/>
    <w:rsid w:val="00293037"/>
    <w:rsid w:val="002934CD"/>
    <w:rsid w:val="002956B0"/>
    <w:rsid w:val="00295E21"/>
    <w:rsid w:val="00296F42"/>
    <w:rsid w:val="002972C9"/>
    <w:rsid w:val="002A30FF"/>
    <w:rsid w:val="002A3E01"/>
    <w:rsid w:val="002B052F"/>
    <w:rsid w:val="002B246B"/>
    <w:rsid w:val="002B4F5D"/>
    <w:rsid w:val="002B6C68"/>
    <w:rsid w:val="002B6F83"/>
    <w:rsid w:val="002B78E5"/>
    <w:rsid w:val="002C2A97"/>
    <w:rsid w:val="002C32BA"/>
    <w:rsid w:val="002C38C0"/>
    <w:rsid w:val="002C4BDC"/>
    <w:rsid w:val="002C4C33"/>
    <w:rsid w:val="002C5A3C"/>
    <w:rsid w:val="002C5E4B"/>
    <w:rsid w:val="002C69D3"/>
    <w:rsid w:val="002D0B7A"/>
    <w:rsid w:val="002D135D"/>
    <w:rsid w:val="002D36FB"/>
    <w:rsid w:val="002D73DC"/>
    <w:rsid w:val="002D7F5A"/>
    <w:rsid w:val="002E0164"/>
    <w:rsid w:val="002E1C7F"/>
    <w:rsid w:val="002E268B"/>
    <w:rsid w:val="002E2780"/>
    <w:rsid w:val="002E569F"/>
    <w:rsid w:val="002E6801"/>
    <w:rsid w:val="002E70A8"/>
    <w:rsid w:val="002F2F93"/>
    <w:rsid w:val="002F421A"/>
    <w:rsid w:val="002F43EA"/>
    <w:rsid w:val="002F4DED"/>
    <w:rsid w:val="002F5742"/>
    <w:rsid w:val="002F68D9"/>
    <w:rsid w:val="002F7441"/>
    <w:rsid w:val="002F7AED"/>
    <w:rsid w:val="0030186E"/>
    <w:rsid w:val="0030624E"/>
    <w:rsid w:val="00306546"/>
    <w:rsid w:val="003065DD"/>
    <w:rsid w:val="00307316"/>
    <w:rsid w:val="0031052A"/>
    <w:rsid w:val="003106E7"/>
    <w:rsid w:val="00310850"/>
    <w:rsid w:val="00311B05"/>
    <w:rsid w:val="00315097"/>
    <w:rsid w:val="003159F3"/>
    <w:rsid w:val="003216D5"/>
    <w:rsid w:val="003218B3"/>
    <w:rsid w:val="00321AFF"/>
    <w:rsid w:val="00321B0D"/>
    <w:rsid w:val="00324769"/>
    <w:rsid w:val="00324BC6"/>
    <w:rsid w:val="00325419"/>
    <w:rsid w:val="00330D7B"/>
    <w:rsid w:val="003317B1"/>
    <w:rsid w:val="0033265D"/>
    <w:rsid w:val="003328D1"/>
    <w:rsid w:val="003353F9"/>
    <w:rsid w:val="003357AA"/>
    <w:rsid w:val="0034044D"/>
    <w:rsid w:val="0034044F"/>
    <w:rsid w:val="00340CA6"/>
    <w:rsid w:val="00340E19"/>
    <w:rsid w:val="00341882"/>
    <w:rsid w:val="003429DA"/>
    <w:rsid w:val="00344BAA"/>
    <w:rsid w:val="00347469"/>
    <w:rsid w:val="0035244C"/>
    <w:rsid w:val="00352EE6"/>
    <w:rsid w:val="00353864"/>
    <w:rsid w:val="00353BFB"/>
    <w:rsid w:val="0035592C"/>
    <w:rsid w:val="00357DD0"/>
    <w:rsid w:val="00361F03"/>
    <w:rsid w:val="003640E4"/>
    <w:rsid w:val="00370AB3"/>
    <w:rsid w:val="0037164F"/>
    <w:rsid w:val="00371782"/>
    <w:rsid w:val="003729DB"/>
    <w:rsid w:val="003738E1"/>
    <w:rsid w:val="00373AAE"/>
    <w:rsid w:val="00374133"/>
    <w:rsid w:val="003754FF"/>
    <w:rsid w:val="00375A5A"/>
    <w:rsid w:val="00376208"/>
    <w:rsid w:val="0037633A"/>
    <w:rsid w:val="00377228"/>
    <w:rsid w:val="00377B7E"/>
    <w:rsid w:val="00380AC0"/>
    <w:rsid w:val="00381521"/>
    <w:rsid w:val="00381555"/>
    <w:rsid w:val="003816D0"/>
    <w:rsid w:val="00381C93"/>
    <w:rsid w:val="003828BD"/>
    <w:rsid w:val="003830E7"/>
    <w:rsid w:val="003844C1"/>
    <w:rsid w:val="00387EF2"/>
    <w:rsid w:val="00390C85"/>
    <w:rsid w:val="00391088"/>
    <w:rsid w:val="003944FF"/>
    <w:rsid w:val="003954C5"/>
    <w:rsid w:val="003A276E"/>
    <w:rsid w:val="003A54BA"/>
    <w:rsid w:val="003B06F3"/>
    <w:rsid w:val="003B1E24"/>
    <w:rsid w:val="003B1F06"/>
    <w:rsid w:val="003B20FB"/>
    <w:rsid w:val="003C3C54"/>
    <w:rsid w:val="003D1FB3"/>
    <w:rsid w:val="003D2F22"/>
    <w:rsid w:val="003D3B68"/>
    <w:rsid w:val="003D3CCD"/>
    <w:rsid w:val="003E1931"/>
    <w:rsid w:val="003E30B4"/>
    <w:rsid w:val="003E38F0"/>
    <w:rsid w:val="003E60C0"/>
    <w:rsid w:val="003F04EE"/>
    <w:rsid w:val="003F0F6A"/>
    <w:rsid w:val="003F1404"/>
    <w:rsid w:val="003F414B"/>
    <w:rsid w:val="003F651F"/>
    <w:rsid w:val="00401AA6"/>
    <w:rsid w:val="00403806"/>
    <w:rsid w:val="00404281"/>
    <w:rsid w:val="0040491A"/>
    <w:rsid w:val="00406A95"/>
    <w:rsid w:val="00410117"/>
    <w:rsid w:val="00411F96"/>
    <w:rsid w:val="0041216F"/>
    <w:rsid w:val="0041456C"/>
    <w:rsid w:val="00415521"/>
    <w:rsid w:val="00416ADF"/>
    <w:rsid w:val="0042275D"/>
    <w:rsid w:val="00423955"/>
    <w:rsid w:val="00424635"/>
    <w:rsid w:val="00424936"/>
    <w:rsid w:val="00425F46"/>
    <w:rsid w:val="00426C07"/>
    <w:rsid w:val="0043031E"/>
    <w:rsid w:val="00431341"/>
    <w:rsid w:val="0043169B"/>
    <w:rsid w:val="00434761"/>
    <w:rsid w:val="004372B1"/>
    <w:rsid w:val="00437531"/>
    <w:rsid w:val="00440A83"/>
    <w:rsid w:val="00440C8B"/>
    <w:rsid w:val="00441E8C"/>
    <w:rsid w:val="00444AAD"/>
    <w:rsid w:val="00446683"/>
    <w:rsid w:val="00447794"/>
    <w:rsid w:val="00447B27"/>
    <w:rsid w:val="00452311"/>
    <w:rsid w:val="00453DBD"/>
    <w:rsid w:val="004552DA"/>
    <w:rsid w:val="00455A42"/>
    <w:rsid w:val="004562F7"/>
    <w:rsid w:val="004576D8"/>
    <w:rsid w:val="00461712"/>
    <w:rsid w:val="00461B74"/>
    <w:rsid w:val="00462625"/>
    <w:rsid w:val="00463A16"/>
    <w:rsid w:val="004653C0"/>
    <w:rsid w:val="004660CC"/>
    <w:rsid w:val="00466A05"/>
    <w:rsid w:val="00467213"/>
    <w:rsid w:val="00470314"/>
    <w:rsid w:val="00472B77"/>
    <w:rsid w:val="00473DCB"/>
    <w:rsid w:val="00474ABF"/>
    <w:rsid w:val="00475422"/>
    <w:rsid w:val="00477774"/>
    <w:rsid w:val="00481C4F"/>
    <w:rsid w:val="00482CF7"/>
    <w:rsid w:val="004833D9"/>
    <w:rsid w:val="0048498B"/>
    <w:rsid w:val="00484C5C"/>
    <w:rsid w:val="00486045"/>
    <w:rsid w:val="00486DE8"/>
    <w:rsid w:val="004918A0"/>
    <w:rsid w:val="00491A6A"/>
    <w:rsid w:val="00491C39"/>
    <w:rsid w:val="0049351A"/>
    <w:rsid w:val="004935FF"/>
    <w:rsid w:val="004957FA"/>
    <w:rsid w:val="00496BB6"/>
    <w:rsid w:val="0049761A"/>
    <w:rsid w:val="004976E4"/>
    <w:rsid w:val="00497E22"/>
    <w:rsid w:val="00497EB5"/>
    <w:rsid w:val="004A149B"/>
    <w:rsid w:val="004A3119"/>
    <w:rsid w:val="004A5355"/>
    <w:rsid w:val="004A5F1A"/>
    <w:rsid w:val="004A6D96"/>
    <w:rsid w:val="004B1126"/>
    <w:rsid w:val="004B20ED"/>
    <w:rsid w:val="004B25B0"/>
    <w:rsid w:val="004B2B2D"/>
    <w:rsid w:val="004B2E09"/>
    <w:rsid w:val="004B3081"/>
    <w:rsid w:val="004B3F8B"/>
    <w:rsid w:val="004B52E2"/>
    <w:rsid w:val="004B5626"/>
    <w:rsid w:val="004B70F8"/>
    <w:rsid w:val="004B73A6"/>
    <w:rsid w:val="004B7B89"/>
    <w:rsid w:val="004C069E"/>
    <w:rsid w:val="004C0F12"/>
    <w:rsid w:val="004C22EA"/>
    <w:rsid w:val="004C6DF7"/>
    <w:rsid w:val="004D1D1D"/>
    <w:rsid w:val="004D247E"/>
    <w:rsid w:val="004D5823"/>
    <w:rsid w:val="004D6354"/>
    <w:rsid w:val="004E269F"/>
    <w:rsid w:val="004E29AF"/>
    <w:rsid w:val="004E2E6D"/>
    <w:rsid w:val="004E7146"/>
    <w:rsid w:val="004F12D3"/>
    <w:rsid w:val="004F395D"/>
    <w:rsid w:val="004F4401"/>
    <w:rsid w:val="004F46AC"/>
    <w:rsid w:val="004F51E7"/>
    <w:rsid w:val="004F656D"/>
    <w:rsid w:val="004F6AA2"/>
    <w:rsid w:val="004F766B"/>
    <w:rsid w:val="00505D47"/>
    <w:rsid w:val="00505F8A"/>
    <w:rsid w:val="00506DCD"/>
    <w:rsid w:val="00510460"/>
    <w:rsid w:val="00512BFB"/>
    <w:rsid w:val="005131E9"/>
    <w:rsid w:val="00513352"/>
    <w:rsid w:val="00515086"/>
    <w:rsid w:val="00515BD0"/>
    <w:rsid w:val="00516B3B"/>
    <w:rsid w:val="005207BD"/>
    <w:rsid w:val="00526C95"/>
    <w:rsid w:val="0053008A"/>
    <w:rsid w:val="00530360"/>
    <w:rsid w:val="00530F33"/>
    <w:rsid w:val="00531697"/>
    <w:rsid w:val="00532B20"/>
    <w:rsid w:val="00532EA6"/>
    <w:rsid w:val="005337DC"/>
    <w:rsid w:val="00533C6A"/>
    <w:rsid w:val="0053501E"/>
    <w:rsid w:val="00536035"/>
    <w:rsid w:val="0053607A"/>
    <w:rsid w:val="00542891"/>
    <w:rsid w:val="00545721"/>
    <w:rsid w:val="005465B5"/>
    <w:rsid w:val="00547E52"/>
    <w:rsid w:val="00547E7E"/>
    <w:rsid w:val="00551FD2"/>
    <w:rsid w:val="00557C68"/>
    <w:rsid w:val="00560106"/>
    <w:rsid w:val="005615B3"/>
    <w:rsid w:val="00561C0F"/>
    <w:rsid w:val="00562AEA"/>
    <w:rsid w:val="00562CC2"/>
    <w:rsid w:val="005641C5"/>
    <w:rsid w:val="005651B4"/>
    <w:rsid w:val="005654A4"/>
    <w:rsid w:val="00565F30"/>
    <w:rsid w:val="00566CBA"/>
    <w:rsid w:val="00567FD9"/>
    <w:rsid w:val="00572AB4"/>
    <w:rsid w:val="005738F3"/>
    <w:rsid w:val="00573A88"/>
    <w:rsid w:val="00573E95"/>
    <w:rsid w:val="00574BED"/>
    <w:rsid w:val="005756B4"/>
    <w:rsid w:val="00575D99"/>
    <w:rsid w:val="00575FB9"/>
    <w:rsid w:val="00577081"/>
    <w:rsid w:val="0058126E"/>
    <w:rsid w:val="00581484"/>
    <w:rsid w:val="005836AE"/>
    <w:rsid w:val="005853C6"/>
    <w:rsid w:val="00585ED9"/>
    <w:rsid w:val="005877EB"/>
    <w:rsid w:val="0059189D"/>
    <w:rsid w:val="00591DBB"/>
    <w:rsid w:val="00591E0D"/>
    <w:rsid w:val="005922DB"/>
    <w:rsid w:val="0059420E"/>
    <w:rsid w:val="005960C7"/>
    <w:rsid w:val="00596DC5"/>
    <w:rsid w:val="00597526"/>
    <w:rsid w:val="00597E50"/>
    <w:rsid w:val="005A08D1"/>
    <w:rsid w:val="005A117D"/>
    <w:rsid w:val="005A363E"/>
    <w:rsid w:val="005A41B2"/>
    <w:rsid w:val="005A4941"/>
    <w:rsid w:val="005A50DB"/>
    <w:rsid w:val="005A7455"/>
    <w:rsid w:val="005A78B2"/>
    <w:rsid w:val="005B290F"/>
    <w:rsid w:val="005B2E64"/>
    <w:rsid w:val="005B4425"/>
    <w:rsid w:val="005B64BB"/>
    <w:rsid w:val="005C08F9"/>
    <w:rsid w:val="005C090C"/>
    <w:rsid w:val="005C34CE"/>
    <w:rsid w:val="005C67DE"/>
    <w:rsid w:val="005C770B"/>
    <w:rsid w:val="005D5A6B"/>
    <w:rsid w:val="005D6D59"/>
    <w:rsid w:val="005D7362"/>
    <w:rsid w:val="005E0189"/>
    <w:rsid w:val="005E0289"/>
    <w:rsid w:val="005E0903"/>
    <w:rsid w:val="005E1469"/>
    <w:rsid w:val="005E1624"/>
    <w:rsid w:val="005E204A"/>
    <w:rsid w:val="005E3A83"/>
    <w:rsid w:val="005E3E7A"/>
    <w:rsid w:val="005E4A65"/>
    <w:rsid w:val="005E5D6C"/>
    <w:rsid w:val="005E6E2B"/>
    <w:rsid w:val="005E737F"/>
    <w:rsid w:val="005F0025"/>
    <w:rsid w:val="005F00D6"/>
    <w:rsid w:val="005F1FF6"/>
    <w:rsid w:val="005F294A"/>
    <w:rsid w:val="005F2AB9"/>
    <w:rsid w:val="005F4BB4"/>
    <w:rsid w:val="005F54C9"/>
    <w:rsid w:val="005F796C"/>
    <w:rsid w:val="005F7E82"/>
    <w:rsid w:val="00602EC1"/>
    <w:rsid w:val="00603616"/>
    <w:rsid w:val="00610BF9"/>
    <w:rsid w:val="006113EA"/>
    <w:rsid w:val="00611B9B"/>
    <w:rsid w:val="00615636"/>
    <w:rsid w:val="00615A34"/>
    <w:rsid w:val="00615EF8"/>
    <w:rsid w:val="00616E6D"/>
    <w:rsid w:val="00620DB0"/>
    <w:rsid w:val="006218EF"/>
    <w:rsid w:val="0062208B"/>
    <w:rsid w:val="006232AB"/>
    <w:rsid w:val="006244BC"/>
    <w:rsid w:val="006257A4"/>
    <w:rsid w:val="006272F4"/>
    <w:rsid w:val="00630D0D"/>
    <w:rsid w:val="0063146E"/>
    <w:rsid w:val="006358C0"/>
    <w:rsid w:val="00636671"/>
    <w:rsid w:val="006403A5"/>
    <w:rsid w:val="006405D3"/>
    <w:rsid w:val="00640E08"/>
    <w:rsid w:val="006412E7"/>
    <w:rsid w:val="00642374"/>
    <w:rsid w:val="006429EA"/>
    <w:rsid w:val="00644D2A"/>
    <w:rsid w:val="0064653F"/>
    <w:rsid w:val="0064655D"/>
    <w:rsid w:val="00646753"/>
    <w:rsid w:val="00647FA8"/>
    <w:rsid w:val="0065088A"/>
    <w:rsid w:val="00650D2D"/>
    <w:rsid w:val="0065279E"/>
    <w:rsid w:val="006544E1"/>
    <w:rsid w:val="00660933"/>
    <w:rsid w:val="00663C3C"/>
    <w:rsid w:val="00665325"/>
    <w:rsid w:val="006711B6"/>
    <w:rsid w:val="0067136F"/>
    <w:rsid w:val="006715CF"/>
    <w:rsid w:val="00671822"/>
    <w:rsid w:val="00671DEA"/>
    <w:rsid w:val="00674290"/>
    <w:rsid w:val="00675682"/>
    <w:rsid w:val="0067670F"/>
    <w:rsid w:val="00676796"/>
    <w:rsid w:val="006767A6"/>
    <w:rsid w:val="00677979"/>
    <w:rsid w:val="00680FE5"/>
    <w:rsid w:val="00681A94"/>
    <w:rsid w:val="00682EB5"/>
    <w:rsid w:val="00684659"/>
    <w:rsid w:val="00684DA6"/>
    <w:rsid w:val="00684F17"/>
    <w:rsid w:val="00685045"/>
    <w:rsid w:val="006851E9"/>
    <w:rsid w:val="00686A75"/>
    <w:rsid w:val="00691831"/>
    <w:rsid w:val="00694E83"/>
    <w:rsid w:val="006959B7"/>
    <w:rsid w:val="00695B14"/>
    <w:rsid w:val="00696116"/>
    <w:rsid w:val="006968BA"/>
    <w:rsid w:val="00696D25"/>
    <w:rsid w:val="006A0360"/>
    <w:rsid w:val="006A1731"/>
    <w:rsid w:val="006A2A4B"/>
    <w:rsid w:val="006A38EF"/>
    <w:rsid w:val="006A4269"/>
    <w:rsid w:val="006A4D33"/>
    <w:rsid w:val="006A71B7"/>
    <w:rsid w:val="006A758F"/>
    <w:rsid w:val="006A7C0A"/>
    <w:rsid w:val="006B03AD"/>
    <w:rsid w:val="006B2044"/>
    <w:rsid w:val="006B2BD6"/>
    <w:rsid w:val="006B2F3A"/>
    <w:rsid w:val="006B2F4E"/>
    <w:rsid w:val="006B32AB"/>
    <w:rsid w:val="006B52EA"/>
    <w:rsid w:val="006B72B4"/>
    <w:rsid w:val="006B749D"/>
    <w:rsid w:val="006C1B15"/>
    <w:rsid w:val="006C3100"/>
    <w:rsid w:val="006C5373"/>
    <w:rsid w:val="006D4250"/>
    <w:rsid w:val="006D42DA"/>
    <w:rsid w:val="006D4B6A"/>
    <w:rsid w:val="006D59A7"/>
    <w:rsid w:val="006D6896"/>
    <w:rsid w:val="006D6929"/>
    <w:rsid w:val="006D694D"/>
    <w:rsid w:val="006D7D4B"/>
    <w:rsid w:val="006E112D"/>
    <w:rsid w:val="006E2A2E"/>
    <w:rsid w:val="006E36B5"/>
    <w:rsid w:val="006E48DA"/>
    <w:rsid w:val="006E4EE8"/>
    <w:rsid w:val="006E541A"/>
    <w:rsid w:val="006E55BA"/>
    <w:rsid w:val="006E7343"/>
    <w:rsid w:val="006E7DEB"/>
    <w:rsid w:val="006F4710"/>
    <w:rsid w:val="006F4A4F"/>
    <w:rsid w:val="006F5DCE"/>
    <w:rsid w:val="006F6ACF"/>
    <w:rsid w:val="006F6CFE"/>
    <w:rsid w:val="006F7333"/>
    <w:rsid w:val="006F792D"/>
    <w:rsid w:val="006F7CA9"/>
    <w:rsid w:val="007001A4"/>
    <w:rsid w:val="0070077D"/>
    <w:rsid w:val="0070176D"/>
    <w:rsid w:val="00701D65"/>
    <w:rsid w:val="00701F32"/>
    <w:rsid w:val="00701FAE"/>
    <w:rsid w:val="00702C33"/>
    <w:rsid w:val="00704696"/>
    <w:rsid w:val="00704CAC"/>
    <w:rsid w:val="0070555A"/>
    <w:rsid w:val="0070763C"/>
    <w:rsid w:val="00710BBA"/>
    <w:rsid w:val="00712406"/>
    <w:rsid w:val="00714621"/>
    <w:rsid w:val="007149E7"/>
    <w:rsid w:val="00715743"/>
    <w:rsid w:val="00720AA7"/>
    <w:rsid w:val="00720B0E"/>
    <w:rsid w:val="00720E59"/>
    <w:rsid w:val="00721671"/>
    <w:rsid w:val="00725AF1"/>
    <w:rsid w:val="00725C51"/>
    <w:rsid w:val="00726D9E"/>
    <w:rsid w:val="00727776"/>
    <w:rsid w:val="00731351"/>
    <w:rsid w:val="0073311F"/>
    <w:rsid w:val="007346FA"/>
    <w:rsid w:val="00736E1A"/>
    <w:rsid w:val="007415F0"/>
    <w:rsid w:val="00742280"/>
    <w:rsid w:val="007436C0"/>
    <w:rsid w:val="00743C34"/>
    <w:rsid w:val="00744094"/>
    <w:rsid w:val="0074536C"/>
    <w:rsid w:val="00746D1C"/>
    <w:rsid w:val="00746F7C"/>
    <w:rsid w:val="00751012"/>
    <w:rsid w:val="007511FF"/>
    <w:rsid w:val="007524E8"/>
    <w:rsid w:val="007535D5"/>
    <w:rsid w:val="00753AE1"/>
    <w:rsid w:val="007540C8"/>
    <w:rsid w:val="007558EF"/>
    <w:rsid w:val="00755C23"/>
    <w:rsid w:val="00755FA2"/>
    <w:rsid w:val="00757DDE"/>
    <w:rsid w:val="0076097D"/>
    <w:rsid w:val="007609D4"/>
    <w:rsid w:val="00760E34"/>
    <w:rsid w:val="00760E9C"/>
    <w:rsid w:val="00762226"/>
    <w:rsid w:val="0076273D"/>
    <w:rsid w:val="00762955"/>
    <w:rsid w:val="0076548F"/>
    <w:rsid w:val="00766CD8"/>
    <w:rsid w:val="0077133C"/>
    <w:rsid w:val="00771377"/>
    <w:rsid w:val="00773297"/>
    <w:rsid w:val="0077367B"/>
    <w:rsid w:val="007761B6"/>
    <w:rsid w:val="0077637E"/>
    <w:rsid w:val="00776637"/>
    <w:rsid w:val="00782B7F"/>
    <w:rsid w:val="007831D2"/>
    <w:rsid w:val="00785257"/>
    <w:rsid w:val="007854BA"/>
    <w:rsid w:val="00785633"/>
    <w:rsid w:val="0078705C"/>
    <w:rsid w:val="0078767F"/>
    <w:rsid w:val="00787925"/>
    <w:rsid w:val="00787DE6"/>
    <w:rsid w:val="00790189"/>
    <w:rsid w:val="0079173C"/>
    <w:rsid w:val="00791AB2"/>
    <w:rsid w:val="00792AF8"/>
    <w:rsid w:val="00792F34"/>
    <w:rsid w:val="00794F57"/>
    <w:rsid w:val="00795669"/>
    <w:rsid w:val="00796003"/>
    <w:rsid w:val="0079604E"/>
    <w:rsid w:val="007A3B1B"/>
    <w:rsid w:val="007A48D3"/>
    <w:rsid w:val="007A5502"/>
    <w:rsid w:val="007A5C67"/>
    <w:rsid w:val="007A63B6"/>
    <w:rsid w:val="007A6722"/>
    <w:rsid w:val="007A6E70"/>
    <w:rsid w:val="007A7CCE"/>
    <w:rsid w:val="007B133D"/>
    <w:rsid w:val="007B3A41"/>
    <w:rsid w:val="007B47E9"/>
    <w:rsid w:val="007B5045"/>
    <w:rsid w:val="007B6F58"/>
    <w:rsid w:val="007C2CB0"/>
    <w:rsid w:val="007C4028"/>
    <w:rsid w:val="007C763A"/>
    <w:rsid w:val="007D0E44"/>
    <w:rsid w:val="007D265C"/>
    <w:rsid w:val="007D3A87"/>
    <w:rsid w:val="007D65B0"/>
    <w:rsid w:val="007D71A6"/>
    <w:rsid w:val="007D7903"/>
    <w:rsid w:val="007E0998"/>
    <w:rsid w:val="007E176B"/>
    <w:rsid w:val="007E3005"/>
    <w:rsid w:val="007E3FD3"/>
    <w:rsid w:val="007E553A"/>
    <w:rsid w:val="007E72D8"/>
    <w:rsid w:val="007E7B11"/>
    <w:rsid w:val="007F03D6"/>
    <w:rsid w:val="007F38CC"/>
    <w:rsid w:val="007F4407"/>
    <w:rsid w:val="007F451F"/>
    <w:rsid w:val="007F4989"/>
    <w:rsid w:val="007F5F50"/>
    <w:rsid w:val="007F6078"/>
    <w:rsid w:val="007F7F36"/>
    <w:rsid w:val="00810262"/>
    <w:rsid w:val="00813991"/>
    <w:rsid w:val="00815167"/>
    <w:rsid w:val="00816C6F"/>
    <w:rsid w:val="008170F0"/>
    <w:rsid w:val="008208DB"/>
    <w:rsid w:val="00822064"/>
    <w:rsid w:val="00825687"/>
    <w:rsid w:val="00825E72"/>
    <w:rsid w:val="00830EE0"/>
    <w:rsid w:val="00832299"/>
    <w:rsid w:val="008413D9"/>
    <w:rsid w:val="0084459E"/>
    <w:rsid w:val="008467D1"/>
    <w:rsid w:val="008521B2"/>
    <w:rsid w:val="00852F77"/>
    <w:rsid w:val="0085336D"/>
    <w:rsid w:val="00853980"/>
    <w:rsid w:val="008542E0"/>
    <w:rsid w:val="00856B03"/>
    <w:rsid w:val="00856B56"/>
    <w:rsid w:val="00857D87"/>
    <w:rsid w:val="00860EBF"/>
    <w:rsid w:val="00861003"/>
    <w:rsid w:val="00861FA4"/>
    <w:rsid w:val="0086617E"/>
    <w:rsid w:val="00866DD1"/>
    <w:rsid w:val="008672C1"/>
    <w:rsid w:val="008701D5"/>
    <w:rsid w:val="00870BD1"/>
    <w:rsid w:val="00870E05"/>
    <w:rsid w:val="00873AE7"/>
    <w:rsid w:val="00873D20"/>
    <w:rsid w:val="00873D7D"/>
    <w:rsid w:val="00874B4C"/>
    <w:rsid w:val="00877661"/>
    <w:rsid w:val="0088052B"/>
    <w:rsid w:val="00881B71"/>
    <w:rsid w:val="008833F9"/>
    <w:rsid w:val="00884175"/>
    <w:rsid w:val="00885CCB"/>
    <w:rsid w:val="00890318"/>
    <w:rsid w:val="008926CA"/>
    <w:rsid w:val="00893CC6"/>
    <w:rsid w:val="00894478"/>
    <w:rsid w:val="0089461F"/>
    <w:rsid w:val="00895650"/>
    <w:rsid w:val="008965D8"/>
    <w:rsid w:val="008966A6"/>
    <w:rsid w:val="0089702C"/>
    <w:rsid w:val="0089753C"/>
    <w:rsid w:val="008A000F"/>
    <w:rsid w:val="008A158B"/>
    <w:rsid w:val="008A4854"/>
    <w:rsid w:val="008A545B"/>
    <w:rsid w:val="008A6B73"/>
    <w:rsid w:val="008A7CB1"/>
    <w:rsid w:val="008B097E"/>
    <w:rsid w:val="008B155C"/>
    <w:rsid w:val="008B4737"/>
    <w:rsid w:val="008C0893"/>
    <w:rsid w:val="008D0019"/>
    <w:rsid w:val="008D0AB7"/>
    <w:rsid w:val="008D0CCC"/>
    <w:rsid w:val="008D2E58"/>
    <w:rsid w:val="008D3AA5"/>
    <w:rsid w:val="008D523D"/>
    <w:rsid w:val="008D59D6"/>
    <w:rsid w:val="008D6F1E"/>
    <w:rsid w:val="008E08D8"/>
    <w:rsid w:val="008E0D22"/>
    <w:rsid w:val="008E3E45"/>
    <w:rsid w:val="008E56A3"/>
    <w:rsid w:val="008E779B"/>
    <w:rsid w:val="008F40A0"/>
    <w:rsid w:val="008F417B"/>
    <w:rsid w:val="008F74FE"/>
    <w:rsid w:val="00900836"/>
    <w:rsid w:val="009013EF"/>
    <w:rsid w:val="009024DF"/>
    <w:rsid w:val="00903626"/>
    <w:rsid w:val="00905CFB"/>
    <w:rsid w:val="009066BD"/>
    <w:rsid w:val="00906C3B"/>
    <w:rsid w:val="00910C86"/>
    <w:rsid w:val="00911F9A"/>
    <w:rsid w:val="009128B2"/>
    <w:rsid w:val="00916182"/>
    <w:rsid w:val="009175D3"/>
    <w:rsid w:val="009209F4"/>
    <w:rsid w:val="0092360D"/>
    <w:rsid w:val="00923A51"/>
    <w:rsid w:val="00924D06"/>
    <w:rsid w:val="00926912"/>
    <w:rsid w:val="0092698F"/>
    <w:rsid w:val="00930EC1"/>
    <w:rsid w:val="009310B5"/>
    <w:rsid w:val="0093254E"/>
    <w:rsid w:val="0093298A"/>
    <w:rsid w:val="009329E3"/>
    <w:rsid w:val="009350D9"/>
    <w:rsid w:val="009358B0"/>
    <w:rsid w:val="00936EE6"/>
    <w:rsid w:val="0094080E"/>
    <w:rsid w:val="00941E34"/>
    <w:rsid w:val="0094705E"/>
    <w:rsid w:val="0094793B"/>
    <w:rsid w:val="00952152"/>
    <w:rsid w:val="00953CE7"/>
    <w:rsid w:val="009551D2"/>
    <w:rsid w:val="00956044"/>
    <w:rsid w:val="00957759"/>
    <w:rsid w:val="0095776A"/>
    <w:rsid w:val="00960606"/>
    <w:rsid w:val="00960890"/>
    <w:rsid w:val="00960BE6"/>
    <w:rsid w:val="00961FA3"/>
    <w:rsid w:val="00962EBD"/>
    <w:rsid w:val="00966087"/>
    <w:rsid w:val="00970483"/>
    <w:rsid w:val="00971E8E"/>
    <w:rsid w:val="009742BC"/>
    <w:rsid w:val="00975248"/>
    <w:rsid w:val="009804CD"/>
    <w:rsid w:val="00980C51"/>
    <w:rsid w:val="009815D3"/>
    <w:rsid w:val="00982556"/>
    <w:rsid w:val="00984F1A"/>
    <w:rsid w:val="00985351"/>
    <w:rsid w:val="0099089E"/>
    <w:rsid w:val="009926E5"/>
    <w:rsid w:val="009927D4"/>
    <w:rsid w:val="00994027"/>
    <w:rsid w:val="00994154"/>
    <w:rsid w:val="00994B39"/>
    <w:rsid w:val="00994C64"/>
    <w:rsid w:val="00994ED6"/>
    <w:rsid w:val="0099504A"/>
    <w:rsid w:val="009955D9"/>
    <w:rsid w:val="00996F27"/>
    <w:rsid w:val="00996F8E"/>
    <w:rsid w:val="0099709B"/>
    <w:rsid w:val="0099717C"/>
    <w:rsid w:val="009A210B"/>
    <w:rsid w:val="009A3DAB"/>
    <w:rsid w:val="009A561F"/>
    <w:rsid w:val="009A5A62"/>
    <w:rsid w:val="009A5E93"/>
    <w:rsid w:val="009B00E7"/>
    <w:rsid w:val="009B04C1"/>
    <w:rsid w:val="009B096D"/>
    <w:rsid w:val="009B104C"/>
    <w:rsid w:val="009B3678"/>
    <w:rsid w:val="009B41B1"/>
    <w:rsid w:val="009B4F94"/>
    <w:rsid w:val="009B4FC1"/>
    <w:rsid w:val="009C01C6"/>
    <w:rsid w:val="009C0C75"/>
    <w:rsid w:val="009C258B"/>
    <w:rsid w:val="009C4945"/>
    <w:rsid w:val="009C67C7"/>
    <w:rsid w:val="009D0175"/>
    <w:rsid w:val="009D026E"/>
    <w:rsid w:val="009D0328"/>
    <w:rsid w:val="009D0DA8"/>
    <w:rsid w:val="009D2B4E"/>
    <w:rsid w:val="009D4C15"/>
    <w:rsid w:val="009D645A"/>
    <w:rsid w:val="009D66DD"/>
    <w:rsid w:val="009E1176"/>
    <w:rsid w:val="009E14DC"/>
    <w:rsid w:val="009E4300"/>
    <w:rsid w:val="009E4301"/>
    <w:rsid w:val="009E4458"/>
    <w:rsid w:val="009E453F"/>
    <w:rsid w:val="009E586D"/>
    <w:rsid w:val="009E6773"/>
    <w:rsid w:val="009E6D67"/>
    <w:rsid w:val="009F2650"/>
    <w:rsid w:val="009F6FF0"/>
    <w:rsid w:val="00A005BD"/>
    <w:rsid w:val="00A009BA"/>
    <w:rsid w:val="00A0136A"/>
    <w:rsid w:val="00A01EFD"/>
    <w:rsid w:val="00A024B6"/>
    <w:rsid w:val="00A02E99"/>
    <w:rsid w:val="00A02FA5"/>
    <w:rsid w:val="00A02FC1"/>
    <w:rsid w:val="00A03284"/>
    <w:rsid w:val="00A04DF3"/>
    <w:rsid w:val="00A1009B"/>
    <w:rsid w:val="00A10260"/>
    <w:rsid w:val="00A10353"/>
    <w:rsid w:val="00A117AB"/>
    <w:rsid w:val="00A13D11"/>
    <w:rsid w:val="00A14BF9"/>
    <w:rsid w:val="00A15052"/>
    <w:rsid w:val="00A17C36"/>
    <w:rsid w:val="00A206C3"/>
    <w:rsid w:val="00A23282"/>
    <w:rsid w:val="00A24999"/>
    <w:rsid w:val="00A25242"/>
    <w:rsid w:val="00A27229"/>
    <w:rsid w:val="00A27331"/>
    <w:rsid w:val="00A30716"/>
    <w:rsid w:val="00A307B8"/>
    <w:rsid w:val="00A36271"/>
    <w:rsid w:val="00A404A1"/>
    <w:rsid w:val="00A41DA5"/>
    <w:rsid w:val="00A46D99"/>
    <w:rsid w:val="00A4718F"/>
    <w:rsid w:val="00A515B8"/>
    <w:rsid w:val="00A51AB7"/>
    <w:rsid w:val="00A52D8C"/>
    <w:rsid w:val="00A53A94"/>
    <w:rsid w:val="00A54064"/>
    <w:rsid w:val="00A554C4"/>
    <w:rsid w:val="00A55703"/>
    <w:rsid w:val="00A6093C"/>
    <w:rsid w:val="00A62BA0"/>
    <w:rsid w:val="00A62CDE"/>
    <w:rsid w:val="00A63722"/>
    <w:rsid w:val="00A637CD"/>
    <w:rsid w:val="00A643E5"/>
    <w:rsid w:val="00A67BA5"/>
    <w:rsid w:val="00A67C37"/>
    <w:rsid w:val="00A7050A"/>
    <w:rsid w:val="00A70B54"/>
    <w:rsid w:val="00A70E4F"/>
    <w:rsid w:val="00A70E74"/>
    <w:rsid w:val="00A71939"/>
    <w:rsid w:val="00A73025"/>
    <w:rsid w:val="00A76282"/>
    <w:rsid w:val="00A800C7"/>
    <w:rsid w:val="00A82D42"/>
    <w:rsid w:val="00A8470F"/>
    <w:rsid w:val="00A84A19"/>
    <w:rsid w:val="00A8696F"/>
    <w:rsid w:val="00A86B6D"/>
    <w:rsid w:val="00A9107F"/>
    <w:rsid w:val="00A914B0"/>
    <w:rsid w:val="00A917ED"/>
    <w:rsid w:val="00A91ED3"/>
    <w:rsid w:val="00A94BC5"/>
    <w:rsid w:val="00A97314"/>
    <w:rsid w:val="00AA05DF"/>
    <w:rsid w:val="00AA4525"/>
    <w:rsid w:val="00AA615D"/>
    <w:rsid w:val="00AB0290"/>
    <w:rsid w:val="00AB2554"/>
    <w:rsid w:val="00AB3D19"/>
    <w:rsid w:val="00AB7CD9"/>
    <w:rsid w:val="00AC1947"/>
    <w:rsid w:val="00AC240D"/>
    <w:rsid w:val="00AC316A"/>
    <w:rsid w:val="00AC4CFA"/>
    <w:rsid w:val="00AC75BF"/>
    <w:rsid w:val="00AD23F5"/>
    <w:rsid w:val="00AD437B"/>
    <w:rsid w:val="00AD4589"/>
    <w:rsid w:val="00AD4A84"/>
    <w:rsid w:val="00AD652A"/>
    <w:rsid w:val="00AD6B5D"/>
    <w:rsid w:val="00AD7392"/>
    <w:rsid w:val="00AE076F"/>
    <w:rsid w:val="00AE0AC1"/>
    <w:rsid w:val="00AE14D0"/>
    <w:rsid w:val="00AE2128"/>
    <w:rsid w:val="00AE4409"/>
    <w:rsid w:val="00AE58D6"/>
    <w:rsid w:val="00AE5D2F"/>
    <w:rsid w:val="00AE6B5C"/>
    <w:rsid w:val="00AE7F5C"/>
    <w:rsid w:val="00AF1555"/>
    <w:rsid w:val="00AF2560"/>
    <w:rsid w:val="00AF2A92"/>
    <w:rsid w:val="00AF3FEE"/>
    <w:rsid w:val="00AF56F7"/>
    <w:rsid w:val="00AF6AD7"/>
    <w:rsid w:val="00AF79C1"/>
    <w:rsid w:val="00AF7F88"/>
    <w:rsid w:val="00B00DCD"/>
    <w:rsid w:val="00B0530C"/>
    <w:rsid w:val="00B057CB"/>
    <w:rsid w:val="00B06CE9"/>
    <w:rsid w:val="00B104C5"/>
    <w:rsid w:val="00B11113"/>
    <w:rsid w:val="00B12537"/>
    <w:rsid w:val="00B12EA9"/>
    <w:rsid w:val="00B144D2"/>
    <w:rsid w:val="00B17A5C"/>
    <w:rsid w:val="00B17D1E"/>
    <w:rsid w:val="00B21D41"/>
    <w:rsid w:val="00B223A5"/>
    <w:rsid w:val="00B23E97"/>
    <w:rsid w:val="00B266D4"/>
    <w:rsid w:val="00B27C90"/>
    <w:rsid w:val="00B3085A"/>
    <w:rsid w:val="00B31421"/>
    <w:rsid w:val="00B318C2"/>
    <w:rsid w:val="00B33787"/>
    <w:rsid w:val="00B35FBF"/>
    <w:rsid w:val="00B36064"/>
    <w:rsid w:val="00B37F29"/>
    <w:rsid w:val="00B402A8"/>
    <w:rsid w:val="00B41A46"/>
    <w:rsid w:val="00B433AD"/>
    <w:rsid w:val="00B47481"/>
    <w:rsid w:val="00B4794C"/>
    <w:rsid w:val="00B559FB"/>
    <w:rsid w:val="00B55B30"/>
    <w:rsid w:val="00B5775D"/>
    <w:rsid w:val="00B6063D"/>
    <w:rsid w:val="00B61386"/>
    <w:rsid w:val="00B619A7"/>
    <w:rsid w:val="00B61D52"/>
    <w:rsid w:val="00B626DA"/>
    <w:rsid w:val="00B64F38"/>
    <w:rsid w:val="00B71532"/>
    <w:rsid w:val="00B74B5F"/>
    <w:rsid w:val="00B74B95"/>
    <w:rsid w:val="00B75933"/>
    <w:rsid w:val="00B75F36"/>
    <w:rsid w:val="00B77490"/>
    <w:rsid w:val="00B80DE6"/>
    <w:rsid w:val="00B8122B"/>
    <w:rsid w:val="00B81E62"/>
    <w:rsid w:val="00B82F59"/>
    <w:rsid w:val="00B84917"/>
    <w:rsid w:val="00B87AA2"/>
    <w:rsid w:val="00B90A4E"/>
    <w:rsid w:val="00B922DD"/>
    <w:rsid w:val="00B92804"/>
    <w:rsid w:val="00B92DB0"/>
    <w:rsid w:val="00B93938"/>
    <w:rsid w:val="00B94D78"/>
    <w:rsid w:val="00BA08E5"/>
    <w:rsid w:val="00BA1631"/>
    <w:rsid w:val="00BA16D5"/>
    <w:rsid w:val="00BA326D"/>
    <w:rsid w:val="00BA370C"/>
    <w:rsid w:val="00BA3F46"/>
    <w:rsid w:val="00BA4574"/>
    <w:rsid w:val="00BA5669"/>
    <w:rsid w:val="00BA6B96"/>
    <w:rsid w:val="00BA6FF9"/>
    <w:rsid w:val="00BA7182"/>
    <w:rsid w:val="00BA77BD"/>
    <w:rsid w:val="00BB033C"/>
    <w:rsid w:val="00BB0CC1"/>
    <w:rsid w:val="00BB1097"/>
    <w:rsid w:val="00BB11E9"/>
    <w:rsid w:val="00BB1CC9"/>
    <w:rsid w:val="00BB2202"/>
    <w:rsid w:val="00BB323C"/>
    <w:rsid w:val="00BB34E7"/>
    <w:rsid w:val="00BB4331"/>
    <w:rsid w:val="00BB4436"/>
    <w:rsid w:val="00BB4519"/>
    <w:rsid w:val="00BB4B8A"/>
    <w:rsid w:val="00BB5F11"/>
    <w:rsid w:val="00BB6B69"/>
    <w:rsid w:val="00BB6D85"/>
    <w:rsid w:val="00BB7320"/>
    <w:rsid w:val="00BC009D"/>
    <w:rsid w:val="00BC02C2"/>
    <w:rsid w:val="00BC2B3E"/>
    <w:rsid w:val="00BC2D83"/>
    <w:rsid w:val="00BC3028"/>
    <w:rsid w:val="00BC3349"/>
    <w:rsid w:val="00BC3BB9"/>
    <w:rsid w:val="00BC60B2"/>
    <w:rsid w:val="00BC6745"/>
    <w:rsid w:val="00BD0B1C"/>
    <w:rsid w:val="00BD183B"/>
    <w:rsid w:val="00BD1AE5"/>
    <w:rsid w:val="00BD219D"/>
    <w:rsid w:val="00BD2C8C"/>
    <w:rsid w:val="00BD5C66"/>
    <w:rsid w:val="00BD5FAF"/>
    <w:rsid w:val="00BD638D"/>
    <w:rsid w:val="00BD65E7"/>
    <w:rsid w:val="00BD6E2B"/>
    <w:rsid w:val="00BD7F91"/>
    <w:rsid w:val="00BE0D18"/>
    <w:rsid w:val="00BE28BD"/>
    <w:rsid w:val="00BE468C"/>
    <w:rsid w:val="00BE613E"/>
    <w:rsid w:val="00BE62E3"/>
    <w:rsid w:val="00BE6837"/>
    <w:rsid w:val="00BF0670"/>
    <w:rsid w:val="00BF799A"/>
    <w:rsid w:val="00C00CA3"/>
    <w:rsid w:val="00C00F7B"/>
    <w:rsid w:val="00C010D0"/>
    <w:rsid w:val="00C03201"/>
    <w:rsid w:val="00C0566D"/>
    <w:rsid w:val="00C06501"/>
    <w:rsid w:val="00C06A78"/>
    <w:rsid w:val="00C077F6"/>
    <w:rsid w:val="00C10B2D"/>
    <w:rsid w:val="00C11430"/>
    <w:rsid w:val="00C14139"/>
    <w:rsid w:val="00C14BD3"/>
    <w:rsid w:val="00C158E3"/>
    <w:rsid w:val="00C17A10"/>
    <w:rsid w:val="00C20975"/>
    <w:rsid w:val="00C20C57"/>
    <w:rsid w:val="00C20F86"/>
    <w:rsid w:val="00C21015"/>
    <w:rsid w:val="00C226E7"/>
    <w:rsid w:val="00C251DD"/>
    <w:rsid w:val="00C25A3F"/>
    <w:rsid w:val="00C2648F"/>
    <w:rsid w:val="00C3111E"/>
    <w:rsid w:val="00C3373B"/>
    <w:rsid w:val="00C3539E"/>
    <w:rsid w:val="00C40CE6"/>
    <w:rsid w:val="00C40F1B"/>
    <w:rsid w:val="00C40F80"/>
    <w:rsid w:val="00C41FF0"/>
    <w:rsid w:val="00C438C5"/>
    <w:rsid w:val="00C45F87"/>
    <w:rsid w:val="00C53E77"/>
    <w:rsid w:val="00C54A20"/>
    <w:rsid w:val="00C55A78"/>
    <w:rsid w:val="00C5622F"/>
    <w:rsid w:val="00C57582"/>
    <w:rsid w:val="00C6253D"/>
    <w:rsid w:val="00C62EE6"/>
    <w:rsid w:val="00C635B9"/>
    <w:rsid w:val="00C635C6"/>
    <w:rsid w:val="00C63D62"/>
    <w:rsid w:val="00C65FE5"/>
    <w:rsid w:val="00C662CC"/>
    <w:rsid w:val="00C67ED4"/>
    <w:rsid w:val="00C70AA0"/>
    <w:rsid w:val="00C73464"/>
    <w:rsid w:val="00C73718"/>
    <w:rsid w:val="00C74E0D"/>
    <w:rsid w:val="00C778A7"/>
    <w:rsid w:val="00C8138D"/>
    <w:rsid w:val="00C815D5"/>
    <w:rsid w:val="00C81F84"/>
    <w:rsid w:val="00C839D8"/>
    <w:rsid w:val="00C83E98"/>
    <w:rsid w:val="00C84C2E"/>
    <w:rsid w:val="00C867F3"/>
    <w:rsid w:val="00C919E1"/>
    <w:rsid w:val="00C937CB"/>
    <w:rsid w:val="00C9409C"/>
    <w:rsid w:val="00C94581"/>
    <w:rsid w:val="00C94603"/>
    <w:rsid w:val="00C94E40"/>
    <w:rsid w:val="00C956CD"/>
    <w:rsid w:val="00C96A65"/>
    <w:rsid w:val="00CA1476"/>
    <w:rsid w:val="00CA1714"/>
    <w:rsid w:val="00CA22EB"/>
    <w:rsid w:val="00CA3298"/>
    <w:rsid w:val="00CA54E0"/>
    <w:rsid w:val="00CA6DB0"/>
    <w:rsid w:val="00CB0EB3"/>
    <w:rsid w:val="00CB178C"/>
    <w:rsid w:val="00CB21F7"/>
    <w:rsid w:val="00CB2927"/>
    <w:rsid w:val="00CB45BE"/>
    <w:rsid w:val="00CB5695"/>
    <w:rsid w:val="00CB6F24"/>
    <w:rsid w:val="00CB7821"/>
    <w:rsid w:val="00CB7BF0"/>
    <w:rsid w:val="00CC09A2"/>
    <w:rsid w:val="00CC4A73"/>
    <w:rsid w:val="00CC7519"/>
    <w:rsid w:val="00CD0C47"/>
    <w:rsid w:val="00CD0C4E"/>
    <w:rsid w:val="00CD10BE"/>
    <w:rsid w:val="00CD45C9"/>
    <w:rsid w:val="00CD602A"/>
    <w:rsid w:val="00CD6FC8"/>
    <w:rsid w:val="00CE056A"/>
    <w:rsid w:val="00CE461F"/>
    <w:rsid w:val="00CE48CE"/>
    <w:rsid w:val="00CE58F1"/>
    <w:rsid w:val="00CE6AD7"/>
    <w:rsid w:val="00CF0593"/>
    <w:rsid w:val="00D00764"/>
    <w:rsid w:val="00D02194"/>
    <w:rsid w:val="00D02BD9"/>
    <w:rsid w:val="00D04E48"/>
    <w:rsid w:val="00D06539"/>
    <w:rsid w:val="00D07535"/>
    <w:rsid w:val="00D10330"/>
    <w:rsid w:val="00D10A36"/>
    <w:rsid w:val="00D11D86"/>
    <w:rsid w:val="00D12179"/>
    <w:rsid w:val="00D14300"/>
    <w:rsid w:val="00D15845"/>
    <w:rsid w:val="00D1585A"/>
    <w:rsid w:val="00D16C42"/>
    <w:rsid w:val="00D22DFF"/>
    <w:rsid w:val="00D25A1F"/>
    <w:rsid w:val="00D27228"/>
    <w:rsid w:val="00D27A19"/>
    <w:rsid w:val="00D27F09"/>
    <w:rsid w:val="00D346AF"/>
    <w:rsid w:val="00D34E2E"/>
    <w:rsid w:val="00D3523C"/>
    <w:rsid w:val="00D352A5"/>
    <w:rsid w:val="00D355BA"/>
    <w:rsid w:val="00D36739"/>
    <w:rsid w:val="00D41C55"/>
    <w:rsid w:val="00D41FCB"/>
    <w:rsid w:val="00D42FBC"/>
    <w:rsid w:val="00D435ED"/>
    <w:rsid w:val="00D43799"/>
    <w:rsid w:val="00D44247"/>
    <w:rsid w:val="00D4447B"/>
    <w:rsid w:val="00D4487F"/>
    <w:rsid w:val="00D453FC"/>
    <w:rsid w:val="00D459B3"/>
    <w:rsid w:val="00D46F22"/>
    <w:rsid w:val="00D47954"/>
    <w:rsid w:val="00D5090A"/>
    <w:rsid w:val="00D50D56"/>
    <w:rsid w:val="00D5275E"/>
    <w:rsid w:val="00D5278A"/>
    <w:rsid w:val="00D55D1E"/>
    <w:rsid w:val="00D55E70"/>
    <w:rsid w:val="00D6319B"/>
    <w:rsid w:val="00D66CCB"/>
    <w:rsid w:val="00D67CAC"/>
    <w:rsid w:val="00D706F0"/>
    <w:rsid w:val="00D711BE"/>
    <w:rsid w:val="00D728ED"/>
    <w:rsid w:val="00D7345C"/>
    <w:rsid w:val="00D75266"/>
    <w:rsid w:val="00D75445"/>
    <w:rsid w:val="00D75687"/>
    <w:rsid w:val="00D76703"/>
    <w:rsid w:val="00D827E8"/>
    <w:rsid w:val="00D82B30"/>
    <w:rsid w:val="00D82EA6"/>
    <w:rsid w:val="00D83835"/>
    <w:rsid w:val="00D83B01"/>
    <w:rsid w:val="00D84C24"/>
    <w:rsid w:val="00D85AAD"/>
    <w:rsid w:val="00D86067"/>
    <w:rsid w:val="00D90514"/>
    <w:rsid w:val="00D90571"/>
    <w:rsid w:val="00D90A46"/>
    <w:rsid w:val="00D93EE3"/>
    <w:rsid w:val="00D9410E"/>
    <w:rsid w:val="00D94EE9"/>
    <w:rsid w:val="00D9709F"/>
    <w:rsid w:val="00DA0031"/>
    <w:rsid w:val="00DA0624"/>
    <w:rsid w:val="00DA0675"/>
    <w:rsid w:val="00DA1983"/>
    <w:rsid w:val="00DA199D"/>
    <w:rsid w:val="00DA19CC"/>
    <w:rsid w:val="00DA3F60"/>
    <w:rsid w:val="00DA4B36"/>
    <w:rsid w:val="00DA6F50"/>
    <w:rsid w:val="00DA7F46"/>
    <w:rsid w:val="00DB103C"/>
    <w:rsid w:val="00DB2092"/>
    <w:rsid w:val="00DB6EF9"/>
    <w:rsid w:val="00DC117E"/>
    <w:rsid w:val="00DC1F11"/>
    <w:rsid w:val="00DC2BE9"/>
    <w:rsid w:val="00DC305F"/>
    <w:rsid w:val="00DC31FE"/>
    <w:rsid w:val="00DC3704"/>
    <w:rsid w:val="00DC3A8E"/>
    <w:rsid w:val="00DC45B4"/>
    <w:rsid w:val="00DC4C9A"/>
    <w:rsid w:val="00DC7715"/>
    <w:rsid w:val="00DD1432"/>
    <w:rsid w:val="00DD16A9"/>
    <w:rsid w:val="00DD27B6"/>
    <w:rsid w:val="00DD47BA"/>
    <w:rsid w:val="00DD558E"/>
    <w:rsid w:val="00DD675E"/>
    <w:rsid w:val="00DD69F4"/>
    <w:rsid w:val="00DE0B73"/>
    <w:rsid w:val="00DE0E5B"/>
    <w:rsid w:val="00DE2559"/>
    <w:rsid w:val="00DE3B02"/>
    <w:rsid w:val="00DF1E8F"/>
    <w:rsid w:val="00DF4AA0"/>
    <w:rsid w:val="00DF53A5"/>
    <w:rsid w:val="00DF5ADB"/>
    <w:rsid w:val="00DF6F80"/>
    <w:rsid w:val="00E009CD"/>
    <w:rsid w:val="00E01D71"/>
    <w:rsid w:val="00E02767"/>
    <w:rsid w:val="00E02810"/>
    <w:rsid w:val="00E049C1"/>
    <w:rsid w:val="00E0717C"/>
    <w:rsid w:val="00E07510"/>
    <w:rsid w:val="00E108F2"/>
    <w:rsid w:val="00E10C58"/>
    <w:rsid w:val="00E117F8"/>
    <w:rsid w:val="00E14AA2"/>
    <w:rsid w:val="00E1536C"/>
    <w:rsid w:val="00E15B30"/>
    <w:rsid w:val="00E15CA0"/>
    <w:rsid w:val="00E15F83"/>
    <w:rsid w:val="00E20742"/>
    <w:rsid w:val="00E217C8"/>
    <w:rsid w:val="00E2298C"/>
    <w:rsid w:val="00E23830"/>
    <w:rsid w:val="00E23F88"/>
    <w:rsid w:val="00E24DBD"/>
    <w:rsid w:val="00E27FCC"/>
    <w:rsid w:val="00E34803"/>
    <w:rsid w:val="00E35934"/>
    <w:rsid w:val="00E359C1"/>
    <w:rsid w:val="00E37310"/>
    <w:rsid w:val="00E37EB6"/>
    <w:rsid w:val="00E40A1D"/>
    <w:rsid w:val="00E43847"/>
    <w:rsid w:val="00E46955"/>
    <w:rsid w:val="00E46D3F"/>
    <w:rsid w:val="00E4706E"/>
    <w:rsid w:val="00E4759F"/>
    <w:rsid w:val="00E505AD"/>
    <w:rsid w:val="00E5123D"/>
    <w:rsid w:val="00E51C36"/>
    <w:rsid w:val="00E51EB1"/>
    <w:rsid w:val="00E5290D"/>
    <w:rsid w:val="00E53370"/>
    <w:rsid w:val="00E53959"/>
    <w:rsid w:val="00E55AE5"/>
    <w:rsid w:val="00E55FF7"/>
    <w:rsid w:val="00E561D9"/>
    <w:rsid w:val="00E602C1"/>
    <w:rsid w:val="00E604BA"/>
    <w:rsid w:val="00E609E8"/>
    <w:rsid w:val="00E618F5"/>
    <w:rsid w:val="00E62482"/>
    <w:rsid w:val="00E63072"/>
    <w:rsid w:val="00E63516"/>
    <w:rsid w:val="00E636D0"/>
    <w:rsid w:val="00E6379D"/>
    <w:rsid w:val="00E63C22"/>
    <w:rsid w:val="00E65B15"/>
    <w:rsid w:val="00E6729E"/>
    <w:rsid w:val="00E73166"/>
    <w:rsid w:val="00E75151"/>
    <w:rsid w:val="00E764F0"/>
    <w:rsid w:val="00E769AF"/>
    <w:rsid w:val="00E769C7"/>
    <w:rsid w:val="00E76C00"/>
    <w:rsid w:val="00E81218"/>
    <w:rsid w:val="00E8173F"/>
    <w:rsid w:val="00E829AD"/>
    <w:rsid w:val="00E8353B"/>
    <w:rsid w:val="00E83AD5"/>
    <w:rsid w:val="00E86D06"/>
    <w:rsid w:val="00E9148A"/>
    <w:rsid w:val="00E92B3E"/>
    <w:rsid w:val="00E92F04"/>
    <w:rsid w:val="00EA167B"/>
    <w:rsid w:val="00EA2061"/>
    <w:rsid w:val="00EA278F"/>
    <w:rsid w:val="00EA67BE"/>
    <w:rsid w:val="00EA6BEA"/>
    <w:rsid w:val="00EA7054"/>
    <w:rsid w:val="00EA7D76"/>
    <w:rsid w:val="00EB0090"/>
    <w:rsid w:val="00EB07F9"/>
    <w:rsid w:val="00EB0B13"/>
    <w:rsid w:val="00EB0B7A"/>
    <w:rsid w:val="00EB0DBD"/>
    <w:rsid w:val="00EB116B"/>
    <w:rsid w:val="00EB19DC"/>
    <w:rsid w:val="00EB2F11"/>
    <w:rsid w:val="00EB30BF"/>
    <w:rsid w:val="00EB5056"/>
    <w:rsid w:val="00EB5585"/>
    <w:rsid w:val="00EB5941"/>
    <w:rsid w:val="00EB6059"/>
    <w:rsid w:val="00EB71D0"/>
    <w:rsid w:val="00EC0242"/>
    <w:rsid w:val="00EC2749"/>
    <w:rsid w:val="00EC38DD"/>
    <w:rsid w:val="00EC53C6"/>
    <w:rsid w:val="00EC5B13"/>
    <w:rsid w:val="00EC6013"/>
    <w:rsid w:val="00ED0658"/>
    <w:rsid w:val="00ED26F1"/>
    <w:rsid w:val="00ED2D28"/>
    <w:rsid w:val="00ED3A11"/>
    <w:rsid w:val="00ED3AD7"/>
    <w:rsid w:val="00ED533C"/>
    <w:rsid w:val="00ED6630"/>
    <w:rsid w:val="00ED6E22"/>
    <w:rsid w:val="00EE01E2"/>
    <w:rsid w:val="00EE0DBD"/>
    <w:rsid w:val="00EE3D35"/>
    <w:rsid w:val="00EE4F77"/>
    <w:rsid w:val="00EE5D1B"/>
    <w:rsid w:val="00EE6021"/>
    <w:rsid w:val="00EF289E"/>
    <w:rsid w:val="00EF2C3A"/>
    <w:rsid w:val="00EF3A26"/>
    <w:rsid w:val="00EF3DC3"/>
    <w:rsid w:val="00EF4B70"/>
    <w:rsid w:val="00EF52F4"/>
    <w:rsid w:val="00EF5893"/>
    <w:rsid w:val="00F00AA1"/>
    <w:rsid w:val="00F00BE9"/>
    <w:rsid w:val="00F00D48"/>
    <w:rsid w:val="00F021F8"/>
    <w:rsid w:val="00F066FE"/>
    <w:rsid w:val="00F11826"/>
    <w:rsid w:val="00F132F6"/>
    <w:rsid w:val="00F13F5D"/>
    <w:rsid w:val="00F14860"/>
    <w:rsid w:val="00F149F5"/>
    <w:rsid w:val="00F16B93"/>
    <w:rsid w:val="00F17AF1"/>
    <w:rsid w:val="00F2061C"/>
    <w:rsid w:val="00F30323"/>
    <w:rsid w:val="00F3100E"/>
    <w:rsid w:val="00F31019"/>
    <w:rsid w:val="00F33627"/>
    <w:rsid w:val="00F36A1B"/>
    <w:rsid w:val="00F37BCD"/>
    <w:rsid w:val="00F40075"/>
    <w:rsid w:val="00F401CC"/>
    <w:rsid w:val="00F40ABD"/>
    <w:rsid w:val="00F43E95"/>
    <w:rsid w:val="00F44276"/>
    <w:rsid w:val="00F448B6"/>
    <w:rsid w:val="00F45427"/>
    <w:rsid w:val="00F4569F"/>
    <w:rsid w:val="00F46913"/>
    <w:rsid w:val="00F477B9"/>
    <w:rsid w:val="00F47F03"/>
    <w:rsid w:val="00F47FE0"/>
    <w:rsid w:val="00F50154"/>
    <w:rsid w:val="00F50668"/>
    <w:rsid w:val="00F50922"/>
    <w:rsid w:val="00F51962"/>
    <w:rsid w:val="00F53A12"/>
    <w:rsid w:val="00F53EA8"/>
    <w:rsid w:val="00F559DA"/>
    <w:rsid w:val="00F57C68"/>
    <w:rsid w:val="00F6018D"/>
    <w:rsid w:val="00F63893"/>
    <w:rsid w:val="00F702FC"/>
    <w:rsid w:val="00F704F4"/>
    <w:rsid w:val="00F7170D"/>
    <w:rsid w:val="00F75D05"/>
    <w:rsid w:val="00F7691A"/>
    <w:rsid w:val="00F77040"/>
    <w:rsid w:val="00F77642"/>
    <w:rsid w:val="00F77B01"/>
    <w:rsid w:val="00F80893"/>
    <w:rsid w:val="00F80E76"/>
    <w:rsid w:val="00F824DB"/>
    <w:rsid w:val="00F85F35"/>
    <w:rsid w:val="00F931C9"/>
    <w:rsid w:val="00F9388E"/>
    <w:rsid w:val="00F93946"/>
    <w:rsid w:val="00F94EEB"/>
    <w:rsid w:val="00F974CE"/>
    <w:rsid w:val="00FA1489"/>
    <w:rsid w:val="00FA1794"/>
    <w:rsid w:val="00FA2AA9"/>
    <w:rsid w:val="00FA2FA1"/>
    <w:rsid w:val="00FA38C4"/>
    <w:rsid w:val="00FA4A1D"/>
    <w:rsid w:val="00FB178D"/>
    <w:rsid w:val="00FB21E2"/>
    <w:rsid w:val="00FB37D4"/>
    <w:rsid w:val="00FB48AF"/>
    <w:rsid w:val="00FB53A5"/>
    <w:rsid w:val="00FB60FD"/>
    <w:rsid w:val="00FB6CE2"/>
    <w:rsid w:val="00FB7D74"/>
    <w:rsid w:val="00FC18DA"/>
    <w:rsid w:val="00FC34D0"/>
    <w:rsid w:val="00FC3C4A"/>
    <w:rsid w:val="00FC5C45"/>
    <w:rsid w:val="00FC5C95"/>
    <w:rsid w:val="00FC5F7E"/>
    <w:rsid w:val="00FC639F"/>
    <w:rsid w:val="00FD0679"/>
    <w:rsid w:val="00FD0BCE"/>
    <w:rsid w:val="00FD18EA"/>
    <w:rsid w:val="00FD1C5B"/>
    <w:rsid w:val="00FD26EF"/>
    <w:rsid w:val="00FD366A"/>
    <w:rsid w:val="00FD4853"/>
    <w:rsid w:val="00FD568C"/>
    <w:rsid w:val="00FD6128"/>
    <w:rsid w:val="00FD62E1"/>
    <w:rsid w:val="00FD687F"/>
    <w:rsid w:val="00FE08F0"/>
    <w:rsid w:val="00FE0A22"/>
    <w:rsid w:val="00FE1942"/>
    <w:rsid w:val="00FE2D61"/>
    <w:rsid w:val="00FE357D"/>
    <w:rsid w:val="00FE4806"/>
    <w:rsid w:val="00FE4AEF"/>
    <w:rsid w:val="00FE4D0B"/>
    <w:rsid w:val="00FE5BE8"/>
    <w:rsid w:val="00FE63ED"/>
    <w:rsid w:val="00FE64A9"/>
    <w:rsid w:val="00FE6830"/>
    <w:rsid w:val="00FE7F17"/>
    <w:rsid w:val="00FF4AA0"/>
    <w:rsid w:val="00FF6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65C95C1"/>
  <w15:docId w15:val="{36E15C2B-2032-4BB8-8EEF-8105F5F37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C455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agwek2">
    <w:name w:val="heading 2"/>
    <w:basedOn w:val="Normalny"/>
    <w:link w:val="Nagwek2Znak"/>
    <w:uiPriority w:val="1"/>
    <w:qFormat/>
    <w:rsid w:val="002437E7"/>
    <w:pPr>
      <w:widowControl w:val="0"/>
      <w:ind w:left="1774"/>
      <w:outlineLvl w:val="1"/>
    </w:pPr>
    <w:rPr>
      <w:rFonts w:ascii="Arial" w:eastAsia="Arial" w:hAnsi="Arial" w:cstheme="minorBid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6063D"/>
    <w:pPr>
      <w:tabs>
        <w:tab w:val="center" w:pos="4320"/>
        <w:tab w:val="right" w:pos="8640"/>
      </w:tabs>
    </w:pPr>
    <w:rPr>
      <w:rFonts w:asciiTheme="minorHAnsi" w:hAnsiTheme="minorHAnsi" w:cstheme="minorBidi"/>
      <w:sz w:val="22"/>
      <w:szCs w:val="22"/>
    </w:rPr>
  </w:style>
  <w:style w:type="character" w:customStyle="1" w:styleId="NagwekZnak">
    <w:name w:val="Nagłówek Znak"/>
    <w:basedOn w:val="Domylnaczcionkaakapitu"/>
    <w:link w:val="Nagwek"/>
    <w:uiPriority w:val="99"/>
    <w:rsid w:val="00B6063D"/>
  </w:style>
  <w:style w:type="paragraph" w:styleId="Stopka">
    <w:name w:val="footer"/>
    <w:basedOn w:val="Normalny"/>
    <w:link w:val="StopkaZnak"/>
    <w:uiPriority w:val="99"/>
    <w:unhideWhenUsed/>
    <w:rsid w:val="00B6063D"/>
    <w:pPr>
      <w:tabs>
        <w:tab w:val="center" w:pos="4320"/>
        <w:tab w:val="right" w:pos="8640"/>
      </w:tabs>
    </w:pPr>
    <w:rPr>
      <w:rFonts w:asciiTheme="minorHAnsi" w:hAnsiTheme="minorHAnsi" w:cstheme="minorBidi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B6063D"/>
  </w:style>
  <w:style w:type="paragraph" w:styleId="Akapitzlist">
    <w:name w:val="List Paragraph"/>
    <w:basedOn w:val="Normalny"/>
    <w:link w:val="AkapitzlistZnak"/>
    <w:uiPriority w:val="34"/>
    <w:qFormat/>
    <w:rsid w:val="0042493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ela-Siatka">
    <w:name w:val="Table Grid"/>
    <w:basedOn w:val="Standardowy"/>
    <w:uiPriority w:val="39"/>
    <w:rsid w:val="00424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Standardowy"/>
    <w:uiPriority w:val="40"/>
    <w:rsid w:val="002C5E4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kapitzlistZnak">
    <w:name w:val="Akapit z listą Znak"/>
    <w:link w:val="Akapitzlist"/>
    <w:uiPriority w:val="34"/>
    <w:locked/>
    <w:rsid w:val="007E553A"/>
  </w:style>
  <w:style w:type="character" w:styleId="Hipercze">
    <w:name w:val="Hyperlink"/>
    <w:basedOn w:val="Domylnaczcionkaakapitu"/>
    <w:uiPriority w:val="99"/>
    <w:unhideWhenUsed/>
    <w:rsid w:val="00792AF8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918A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918A0"/>
    <w:pPr>
      <w:spacing w:after="160"/>
    </w:pPr>
    <w:rPr>
      <w:rFonts w:ascii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918A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918A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918A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918A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918A0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unhideWhenUsed/>
    <w:rsid w:val="005922DB"/>
    <w:pPr>
      <w:spacing w:before="100" w:beforeAutospacing="1" w:after="100" w:afterAutospacing="1"/>
    </w:pPr>
    <w:rPr>
      <w:rFonts w:ascii="SimSun" w:eastAsia="SimSun" w:hAnsi="SimSun" w:cs="SimSun"/>
    </w:rPr>
  </w:style>
  <w:style w:type="paragraph" w:customStyle="1" w:styleId="Normal1">
    <w:name w:val="Normal1"/>
    <w:rsid w:val="00CD45C9"/>
    <w:pPr>
      <w:spacing w:line="256" w:lineRule="auto"/>
    </w:pPr>
    <w:rPr>
      <w:rFonts w:ascii="Cambria" w:eastAsia="Cambria" w:hAnsi="Cambria" w:cs="Cambria"/>
      <w:color w:val="000000"/>
      <w:lang w:eastAsia="en-US"/>
    </w:rPr>
  </w:style>
  <w:style w:type="character" w:customStyle="1" w:styleId="apple-converted-space">
    <w:name w:val="apple-converted-space"/>
    <w:basedOn w:val="Domylnaczcionkaakapitu"/>
    <w:rsid w:val="00CD45C9"/>
  </w:style>
  <w:style w:type="character" w:styleId="UyteHipercze">
    <w:name w:val="FollowedHyperlink"/>
    <w:basedOn w:val="Domylnaczcionkaakapitu"/>
    <w:uiPriority w:val="99"/>
    <w:semiHidden/>
    <w:unhideWhenUsed/>
    <w:rsid w:val="006A758F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1"/>
    <w:rsid w:val="002437E7"/>
    <w:rPr>
      <w:rFonts w:ascii="Arial" w:eastAsia="Arial" w:hAnsi="Arial"/>
      <w:lang w:eastAsia="en-US"/>
    </w:rPr>
  </w:style>
  <w:style w:type="paragraph" w:styleId="Tekstpodstawowy">
    <w:name w:val="Body Text"/>
    <w:basedOn w:val="Normalny"/>
    <w:link w:val="TekstpodstawowyZnak"/>
    <w:uiPriority w:val="1"/>
    <w:qFormat/>
    <w:rsid w:val="00D9709F"/>
    <w:pPr>
      <w:widowControl w:val="0"/>
      <w:ind w:left="432"/>
    </w:pPr>
    <w:rPr>
      <w:rFonts w:ascii="Arial" w:eastAsia="Arial" w:hAnsi="Arial" w:cstheme="minorBidi"/>
      <w:sz w:val="21"/>
      <w:szCs w:val="21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D9709F"/>
    <w:rPr>
      <w:rFonts w:ascii="Arial" w:eastAsia="Arial" w:hAnsi="Arial"/>
      <w:sz w:val="21"/>
      <w:szCs w:val="21"/>
      <w:lang w:eastAsia="en-US"/>
    </w:rPr>
  </w:style>
  <w:style w:type="paragraph" w:styleId="Poprawka">
    <w:name w:val="Revision"/>
    <w:hidden/>
    <w:uiPriority w:val="99"/>
    <w:semiHidden/>
    <w:rsid w:val="00CB5695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1C31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1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zemyslaw.kozera@futuresaltentertainment.com" TargetMode="External"/><Relationship Id="rId13" Type="http://schemas.openxmlformats.org/officeDocument/2006/relationships/hyperlink" Target="https://apps.apple.com/pl/app/matches-cup/id1506547921?l=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lay.google.com/store/apps/details?id=com.futuresaltgames.matchescup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matchescup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uturesaltentertainment.com/p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atchescup.com/pl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E325B-E608-46A1-8A91-D98B1B80E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7</Words>
  <Characters>3225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yce Cheng</dc:creator>
  <cp:lastModifiedBy>Przemysław Kozera</cp:lastModifiedBy>
  <cp:revision>3</cp:revision>
  <cp:lastPrinted>2017-12-18T08:44:00Z</cp:lastPrinted>
  <dcterms:created xsi:type="dcterms:W3CDTF">2020-04-14T09:25:00Z</dcterms:created>
  <dcterms:modified xsi:type="dcterms:W3CDTF">2020-04-15T07:03:00Z</dcterms:modified>
</cp:coreProperties>
</file>